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26D8A" w14:textId="799FF4F4" w:rsidR="00C9571B" w:rsidRDefault="006A229C" w:rsidP="00C9571B">
      <w:pPr>
        <w:pStyle w:val="1"/>
        <w:jc w:val="center"/>
      </w:pPr>
      <w:r>
        <w:t>Barista Contest</w:t>
      </w:r>
    </w:p>
    <w:p w14:paraId="59840A9D" w14:textId="6B2B4889" w:rsidR="00E5771C" w:rsidRDefault="006A229C" w:rsidP="00A613DF">
      <w:pPr>
        <w:jc w:val="both"/>
      </w:pPr>
      <w:r w:rsidRPr="00E5771C">
        <w:rPr>
          <w:i/>
          <w:iCs/>
        </w:rPr>
        <w:t xml:space="preserve">Nina is a barista and she just signed up for a barista contest, where she </w:t>
      </w:r>
      <w:proofErr w:type="gramStart"/>
      <w:r w:rsidRPr="00E5771C">
        <w:rPr>
          <w:i/>
          <w:iCs/>
        </w:rPr>
        <w:t>has to</w:t>
      </w:r>
      <w:proofErr w:type="gramEnd"/>
      <w:r w:rsidRPr="00E5771C">
        <w:rPr>
          <w:i/>
          <w:iCs/>
        </w:rPr>
        <w:t xml:space="preserve"> </w:t>
      </w:r>
      <w:r w:rsidRPr="009E08F4">
        <w:rPr>
          <w:i/>
          <w:iCs/>
        </w:rPr>
        <w:t>make as m</w:t>
      </w:r>
      <w:r w:rsidR="008C71DC">
        <w:rPr>
          <w:i/>
          <w:iCs/>
        </w:rPr>
        <w:t>any</w:t>
      </w:r>
      <w:r w:rsidRPr="009E08F4">
        <w:rPr>
          <w:i/>
          <w:iCs/>
        </w:rPr>
        <w:t xml:space="preserve"> coffee drinks as p</w:t>
      </w:r>
      <w:r w:rsidRPr="00E5771C">
        <w:rPr>
          <w:b/>
          <w:bCs/>
          <w:i/>
          <w:iCs/>
        </w:rPr>
        <w:t>ossible</w:t>
      </w:r>
      <w:r w:rsidRPr="00E5771C">
        <w:rPr>
          <w:i/>
          <w:iCs/>
        </w:rPr>
        <w:t xml:space="preserve">. She wants to win the contest, that's why she's practicing </w:t>
      </w:r>
      <w:proofErr w:type="spellStart"/>
      <w:r w:rsidRPr="00E5771C">
        <w:rPr>
          <w:i/>
          <w:iCs/>
        </w:rPr>
        <w:t>everyday</w:t>
      </w:r>
      <w:proofErr w:type="spellEnd"/>
      <w:r w:rsidRPr="00E5771C">
        <w:rPr>
          <w:i/>
          <w:iCs/>
        </w:rPr>
        <w:t>, so that she can improve her coffee making skills.</w:t>
      </w:r>
      <w:r>
        <w:t xml:space="preserve"> </w:t>
      </w:r>
    </w:p>
    <w:p w14:paraId="61965D2B" w14:textId="6E3099AA" w:rsidR="006A229C" w:rsidRDefault="006A229C" w:rsidP="00A613DF">
      <w:pPr>
        <w:jc w:val="both"/>
      </w:pPr>
      <w:r>
        <w:t xml:space="preserve">She asked you to help her and create a program that will help her </w:t>
      </w:r>
      <w:r w:rsidRPr="00650656">
        <w:rPr>
          <w:b/>
          <w:bCs/>
        </w:rPr>
        <w:t>count the types of drinks she manages to make</w:t>
      </w:r>
      <w:r>
        <w:t>.</w:t>
      </w:r>
    </w:p>
    <w:p w14:paraId="7E20B4C4" w14:textId="768A9A04" w:rsidR="00DB2D32" w:rsidRDefault="00DB2D32" w:rsidP="00A613DF">
      <w:pPr>
        <w:jc w:val="both"/>
      </w:pPr>
      <w:r>
        <w:t xml:space="preserve">Nina makes </w:t>
      </w:r>
      <w:r w:rsidR="00E46A4A">
        <w:t>the</w:t>
      </w:r>
      <w:r>
        <w:t xml:space="preserve"> drinks with </w:t>
      </w:r>
      <w:r w:rsidRPr="00650656">
        <w:rPr>
          <w:b/>
          <w:bCs/>
        </w:rPr>
        <w:t>coffee</w:t>
      </w:r>
      <w:r>
        <w:t xml:space="preserve"> and </w:t>
      </w:r>
      <w:r w:rsidRPr="00650656">
        <w:rPr>
          <w:b/>
          <w:bCs/>
        </w:rPr>
        <w:t>milk</w:t>
      </w:r>
      <w:r w:rsidR="00822FA6">
        <w:t xml:space="preserve"> </w:t>
      </w:r>
      <w:r>
        <w:t xml:space="preserve">and </w:t>
      </w:r>
      <w:r w:rsidR="00E46A4A" w:rsidRPr="00650656">
        <w:rPr>
          <w:b/>
          <w:bCs/>
        </w:rPr>
        <w:t xml:space="preserve">each of them </w:t>
      </w:r>
      <w:r w:rsidR="00E46A4A">
        <w:t>come</w:t>
      </w:r>
      <w:r w:rsidR="008C71DC">
        <w:t>s</w:t>
      </w:r>
      <w:r w:rsidR="00E46A4A">
        <w:t xml:space="preserve"> in </w:t>
      </w:r>
      <w:r w:rsidR="00E46A4A" w:rsidRPr="00650656">
        <w:rPr>
          <w:b/>
          <w:bCs/>
        </w:rPr>
        <w:t>different</w:t>
      </w:r>
      <w:r w:rsidR="00E46A4A">
        <w:t xml:space="preserve"> </w:t>
      </w:r>
      <w:r w:rsidR="00E46A4A" w:rsidRPr="00650656">
        <w:rPr>
          <w:b/>
          <w:bCs/>
        </w:rPr>
        <w:t>quantities</w:t>
      </w:r>
      <w:r w:rsidR="00E46A4A">
        <w:t>.</w:t>
      </w:r>
    </w:p>
    <w:p w14:paraId="20A0978E" w14:textId="0D9D8CE7" w:rsidR="00A613DF" w:rsidRPr="00DD5E37" w:rsidRDefault="00A613DF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</w:t>
      </w:r>
      <w:r w:rsidR="00DD5E37">
        <w:rPr>
          <w:rFonts w:ascii="Calibri" w:eastAsia="Calibri" w:hAnsi="Calibri" w:cs="Arial"/>
          <w:b/>
          <w:lang w:val="bg-BG"/>
        </w:rPr>
        <w:t xml:space="preserve"> </w:t>
      </w:r>
      <w:r w:rsidR="00DD5E37">
        <w:rPr>
          <w:rFonts w:ascii="Calibri" w:eastAsia="Calibri" w:hAnsi="Calibri" w:cs="Arial"/>
          <w:b/>
        </w:rPr>
        <w:t>of numbers</w:t>
      </w:r>
      <w:r w:rsidR="00F97657">
        <w:rPr>
          <w:rFonts w:ascii="Calibri" w:eastAsia="Calibri" w:hAnsi="Calibri" w:cs="Arial"/>
          <w:b/>
          <w:lang w:val="bg-BG"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 w:rsidR="00F12E67">
        <w:rPr>
          <w:rFonts w:ascii="Calibri" w:eastAsia="Calibri" w:hAnsi="Calibri" w:cs="Arial"/>
          <w:b/>
        </w:rPr>
        <w:t xml:space="preserve">the </w:t>
      </w:r>
      <w:r w:rsidR="00E46A4A">
        <w:rPr>
          <w:rFonts w:ascii="Calibri" w:eastAsia="Calibri" w:hAnsi="Calibri" w:cs="Arial"/>
          <w:b/>
        </w:rPr>
        <w:t>quantit</w:t>
      </w:r>
      <w:r w:rsidR="000220E3">
        <w:rPr>
          <w:rFonts w:ascii="Calibri" w:eastAsia="Calibri" w:hAnsi="Calibri" w:cs="Arial"/>
          <w:b/>
        </w:rPr>
        <w:t xml:space="preserve">ies </w:t>
      </w:r>
      <w:r w:rsidR="00F12E67">
        <w:rPr>
          <w:rFonts w:ascii="Calibri" w:eastAsia="Calibri" w:hAnsi="Calibri" w:cs="Arial"/>
          <w:b/>
        </w:rPr>
        <w:t xml:space="preserve">of the </w:t>
      </w:r>
      <w:r w:rsidR="00E46A4A">
        <w:rPr>
          <w:rFonts w:ascii="Calibri" w:eastAsia="Calibri" w:hAnsi="Calibri" w:cs="Arial"/>
          <w:b/>
        </w:rPr>
        <w:t>coffee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</w:t>
      </w:r>
      <w:r w:rsidR="00F97657">
        <w:rPr>
          <w:rFonts w:ascii="Calibri" w:eastAsia="Calibri" w:hAnsi="Calibri" w:cs="Arial"/>
          <w:b/>
          <w:lang w:val="bg-BG"/>
        </w:rPr>
        <w:t>,</w:t>
      </w:r>
      <w:r>
        <w:rPr>
          <w:rFonts w:ascii="Calibri" w:eastAsia="Calibri" w:hAnsi="Calibri" w:cs="Arial"/>
          <w:b/>
        </w:rPr>
        <w:t xml:space="preserve"> </w:t>
      </w:r>
      <w:r w:rsidRPr="001E3800">
        <w:rPr>
          <w:rFonts w:ascii="Calibri" w:eastAsia="Calibri" w:hAnsi="Calibri" w:cs="Arial"/>
          <w:b/>
        </w:rPr>
        <w:t xml:space="preserve">representing </w:t>
      </w:r>
      <w:r w:rsidR="008A761E">
        <w:rPr>
          <w:rFonts w:ascii="Calibri" w:eastAsia="Calibri" w:hAnsi="Calibri" w:cs="Arial"/>
          <w:b/>
        </w:rPr>
        <w:t>the quantit</w:t>
      </w:r>
      <w:r w:rsidR="0025375C">
        <w:rPr>
          <w:rFonts w:ascii="Calibri" w:eastAsia="Calibri" w:hAnsi="Calibri" w:cs="Arial"/>
          <w:b/>
        </w:rPr>
        <w:t>i</w:t>
      </w:r>
      <w:r w:rsidR="008A761E">
        <w:rPr>
          <w:rFonts w:ascii="Calibri" w:eastAsia="Calibri" w:hAnsi="Calibri" w:cs="Arial"/>
          <w:b/>
        </w:rPr>
        <w:t>es of the milk</w:t>
      </w:r>
      <w:r w:rsidR="00CE3FB0" w:rsidRPr="00D1222D">
        <w:rPr>
          <w:rFonts w:ascii="Calibri" w:eastAsia="Calibri" w:hAnsi="Calibri" w:cs="Arial"/>
          <w:b/>
        </w:rPr>
        <w:t>.</w:t>
      </w:r>
    </w:p>
    <w:p w14:paraId="1864E4CC" w14:textId="5B65D72A" w:rsidR="004D36CD" w:rsidRDefault="000C4DD3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You</w:t>
      </w:r>
      <w:r w:rsidR="008A761E">
        <w:rPr>
          <w:rFonts w:ascii="Calibri" w:eastAsia="Calibri" w:hAnsi="Calibri" w:cs="Arial"/>
        </w:rPr>
        <w:t xml:space="preserve"> have to</w:t>
      </w:r>
      <w:r>
        <w:rPr>
          <w:rFonts w:ascii="Calibri" w:eastAsia="Calibri" w:hAnsi="Calibri" w:cs="Arial"/>
        </w:rPr>
        <w:t xml:space="preserve"> </w:t>
      </w:r>
      <w:r w:rsidRPr="000B2022">
        <w:rPr>
          <w:rFonts w:ascii="Calibri" w:eastAsia="Calibri" w:hAnsi="Calibri" w:cs="Arial"/>
          <w:b/>
          <w:bCs/>
        </w:rPr>
        <w:t>start</w:t>
      </w:r>
      <w:r>
        <w:rPr>
          <w:rFonts w:ascii="Calibri" w:eastAsia="Calibri" w:hAnsi="Calibri" w:cs="Arial"/>
        </w:rPr>
        <w:t xml:space="preserve"> from the </w:t>
      </w:r>
      <w:r w:rsidRPr="000B2022">
        <w:rPr>
          <w:rFonts w:ascii="Calibri" w:eastAsia="Calibri" w:hAnsi="Calibri" w:cs="Arial"/>
          <w:b/>
          <w:bCs/>
        </w:rPr>
        <w:t>first</w:t>
      </w:r>
      <w:r>
        <w:rPr>
          <w:rFonts w:ascii="Calibri" w:eastAsia="Calibri" w:hAnsi="Calibri" w:cs="Arial"/>
        </w:rPr>
        <w:t xml:space="preserve"> </w:t>
      </w:r>
      <w:r w:rsidR="008A761E">
        <w:rPr>
          <w:rFonts w:ascii="Calibri" w:eastAsia="Calibri" w:hAnsi="Calibri" w:cs="Arial"/>
          <w:b/>
          <w:bCs/>
        </w:rPr>
        <w:t>coffee quantity</w:t>
      </w:r>
      <w:r>
        <w:rPr>
          <w:rFonts w:ascii="Calibri" w:eastAsia="Calibri" w:hAnsi="Calibri" w:cs="Arial"/>
        </w:rPr>
        <w:t xml:space="preserve"> and compare </w:t>
      </w:r>
      <w:r w:rsidR="008A761E">
        <w:rPr>
          <w:rFonts w:ascii="Calibri" w:eastAsia="Calibri" w:hAnsi="Calibri" w:cs="Arial"/>
        </w:rPr>
        <w:t xml:space="preserve">it to the </w:t>
      </w:r>
      <w:r w:rsidR="008A761E" w:rsidRPr="00FE62DC">
        <w:rPr>
          <w:rFonts w:ascii="Calibri" w:eastAsia="Calibri" w:hAnsi="Calibri" w:cs="Arial"/>
          <w:b/>
          <w:bCs/>
        </w:rPr>
        <w:t>quantity of the last milk</w:t>
      </w:r>
      <w:r w:rsidR="001E6F98">
        <w:rPr>
          <w:rFonts w:ascii="Calibri" w:eastAsia="Calibri" w:hAnsi="Calibri" w:cs="Arial"/>
        </w:rPr>
        <w:t>.</w:t>
      </w:r>
    </w:p>
    <w:p w14:paraId="2B7988CA" w14:textId="70A5C6FC" w:rsidR="00D56C95" w:rsidRDefault="00D56C9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the </w:t>
      </w:r>
      <w:r w:rsidRPr="00981787">
        <w:rPr>
          <w:rFonts w:ascii="Calibri" w:eastAsia="Calibri" w:hAnsi="Calibri" w:cs="Arial"/>
          <w:b/>
          <w:bCs/>
        </w:rPr>
        <w:t xml:space="preserve">sum of their </w:t>
      </w:r>
      <w:r w:rsidRPr="00981787">
        <w:rPr>
          <w:rFonts w:ascii="Calibri" w:eastAsia="Calibri" w:hAnsi="Calibri" w:cs="Arial"/>
        </w:rPr>
        <w:t>values is equal</w:t>
      </w:r>
      <w:r>
        <w:rPr>
          <w:rFonts w:ascii="Calibri" w:eastAsia="Calibri" w:hAnsi="Calibri" w:cs="Arial"/>
        </w:rPr>
        <w:t xml:space="preserve"> to any of the coffee </w:t>
      </w:r>
      <w:r w:rsidRPr="00981787">
        <w:rPr>
          <w:rFonts w:ascii="Calibri" w:eastAsia="Calibri" w:hAnsi="Calibri" w:cs="Arial"/>
          <w:b/>
          <w:bCs/>
        </w:rPr>
        <w:t>drinks from the table below</w:t>
      </w:r>
      <w:r w:rsidR="000A76A5">
        <w:rPr>
          <w:rFonts w:ascii="Calibri" w:eastAsia="Calibri" w:hAnsi="Calibri" w:cs="Arial"/>
        </w:rPr>
        <w:t xml:space="preserve">, it means that Nina is </w:t>
      </w:r>
      <w:r w:rsidR="000A76A5" w:rsidRPr="00981787">
        <w:rPr>
          <w:rFonts w:ascii="Calibri" w:eastAsia="Calibri" w:hAnsi="Calibri" w:cs="Arial"/>
          <w:b/>
          <w:bCs/>
        </w:rPr>
        <w:t>able to make</w:t>
      </w:r>
      <w:r w:rsidR="000A76A5">
        <w:rPr>
          <w:rFonts w:ascii="Calibri" w:eastAsia="Calibri" w:hAnsi="Calibri" w:cs="Arial"/>
        </w:rPr>
        <w:t xml:space="preserve"> the corresponding drink. In this case, you should </w:t>
      </w:r>
      <w:r w:rsidR="000A76A5" w:rsidRPr="00981787">
        <w:rPr>
          <w:rFonts w:ascii="Calibri" w:eastAsia="Calibri" w:hAnsi="Calibri" w:cs="Arial"/>
          <w:b/>
          <w:bCs/>
        </w:rPr>
        <w:t>remove both quantities from the sequences</w:t>
      </w:r>
      <w:r w:rsidR="000A76A5">
        <w:rPr>
          <w:rFonts w:ascii="Calibri" w:eastAsia="Calibri" w:hAnsi="Calibri" w:cs="Arial"/>
        </w:rPr>
        <w:t xml:space="preserve"> and </w:t>
      </w:r>
      <w:r w:rsidR="000A76A5" w:rsidRPr="00981787">
        <w:rPr>
          <w:rFonts w:ascii="Calibri" w:eastAsia="Calibri" w:hAnsi="Calibri" w:cs="Arial"/>
          <w:b/>
          <w:bCs/>
        </w:rPr>
        <w:t>continue</w:t>
      </w:r>
      <w:r w:rsidR="000A76A5">
        <w:rPr>
          <w:rFonts w:ascii="Calibri" w:eastAsia="Calibri" w:hAnsi="Calibri" w:cs="Arial"/>
        </w:rPr>
        <w:t xml:space="preserve"> with the </w:t>
      </w:r>
      <w:r w:rsidR="000A76A5" w:rsidRPr="007835C1">
        <w:rPr>
          <w:rFonts w:ascii="Calibri" w:eastAsia="Calibri" w:hAnsi="Calibri" w:cs="Arial"/>
          <w:b/>
          <w:bCs/>
        </w:rPr>
        <w:t>next ones</w:t>
      </w:r>
      <w:r w:rsidR="000A76A5">
        <w:rPr>
          <w:rFonts w:ascii="Calibri" w:eastAsia="Calibri" w:hAnsi="Calibri" w:cs="Arial"/>
        </w:rPr>
        <w:t>.</w:t>
      </w:r>
    </w:p>
    <w:p w14:paraId="4BE2F827" w14:textId="3F8E0693" w:rsidR="00A613DF" w:rsidRPr="005F0359" w:rsidRDefault="00B362EA" w:rsidP="00A613DF">
      <w:pPr>
        <w:jc w:val="both"/>
        <w:rPr>
          <w:rFonts w:ascii="Calibri" w:eastAsia="Calibri" w:hAnsi="Calibri" w:cs="Arial"/>
          <w:b/>
          <w:bCs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DF48F7">
        <w:rPr>
          <w:rFonts w:ascii="Calibri" w:eastAsia="Calibri" w:hAnsi="Calibri" w:cs="Arial"/>
          <w:b/>
          <w:bCs/>
        </w:rPr>
        <w:t>sum is not equal</w:t>
      </w:r>
      <w:r>
        <w:rPr>
          <w:rFonts w:ascii="Calibri" w:eastAsia="Calibri" w:hAnsi="Calibri" w:cs="Arial"/>
        </w:rPr>
        <w:t xml:space="preserve"> to any of the drinks from the table, </w:t>
      </w:r>
      <w:r w:rsidRPr="00DF48F7">
        <w:rPr>
          <w:rFonts w:ascii="Calibri" w:eastAsia="Calibri" w:hAnsi="Calibri" w:cs="Arial"/>
          <w:b/>
          <w:bCs/>
        </w:rPr>
        <w:t>remove the current coffee quantity</w:t>
      </w:r>
      <w:r w:rsidR="00571A30">
        <w:rPr>
          <w:rFonts w:ascii="Calibri" w:eastAsia="Calibri" w:hAnsi="Calibri" w:cs="Arial"/>
        </w:rPr>
        <w:t>. After that</w:t>
      </w:r>
      <w:r w:rsidR="008C71DC">
        <w:rPr>
          <w:rFonts w:ascii="Calibri" w:eastAsia="Calibri" w:hAnsi="Calibri" w:cs="Arial"/>
        </w:rPr>
        <w:t>,</w:t>
      </w:r>
      <w:r w:rsidR="00571A30">
        <w:rPr>
          <w:rFonts w:ascii="Calibri" w:eastAsia="Calibri" w:hAnsi="Calibri" w:cs="Arial"/>
        </w:rPr>
        <w:t xml:space="preserve"> you should take the </w:t>
      </w:r>
      <w:r w:rsidR="00571A30" w:rsidRPr="00012329">
        <w:rPr>
          <w:rFonts w:ascii="Calibri" w:eastAsia="Calibri" w:hAnsi="Calibri" w:cs="Arial"/>
          <w:b/>
          <w:bCs/>
        </w:rPr>
        <w:t>milk quantity</w:t>
      </w:r>
      <w:r w:rsidR="00571A30">
        <w:rPr>
          <w:rFonts w:ascii="Calibri" w:eastAsia="Calibri" w:hAnsi="Calibri" w:cs="Arial"/>
        </w:rPr>
        <w:t xml:space="preserve">, </w:t>
      </w:r>
      <w:r w:rsidR="00571A30" w:rsidRPr="00012329">
        <w:rPr>
          <w:rFonts w:ascii="Calibri" w:eastAsia="Calibri" w:hAnsi="Calibri" w:cs="Arial"/>
          <w:b/>
          <w:bCs/>
        </w:rPr>
        <w:t>decrease it by 5</w:t>
      </w:r>
      <w:r w:rsidR="00571A30">
        <w:rPr>
          <w:rFonts w:ascii="Calibri" w:eastAsia="Calibri" w:hAnsi="Calibri" w:cs="Arial"/>
        </w:rPr>
        <w:t xml:space="preserve"> </w:t>
      </w:r>
      <w:r w:rsidR="00273221">
        <w:rPr>
          <w:rFonts w:ascii="Calibri" w:eastAsia="Calibri" w:hAnsi="Calibri" w:cs="Arial"/>
        </w:rPr>
        <w:t>and insert it</w:t>
      </w:r>
      <w:r w:rsidR="00571A30" w:rsidRPr="00012329">
        <w:rPr>
          <w:rFonts w:ascii="Calibri" w:eastAsia="Calibri" w:hAnsi="Calibri" w:cs="Arial"/>
          <w:b/>
          <w:bCs/>
        </w:rPr>
        <w:t xml:space="preserve"> back </w:t>
      </w:r>
      <w:r w:rsidR="008C71DC">
        <w:rPr>
          <w:rFonts w:ascii="Calibri" w:eastAsia="Calibri" w:hAnsi="Calibri" w:cs="Arial"/>
          <w:b/>
          <w:bCs/>
        </w:rPr>
        <w:t>in</w:t>
      </w:r>
      <w:r w:rsidR="00273221">
        <w:rPr>
          <w:rFonts w:ascii="Calibri" w:eastAsia="Calibri" w:hAnsi="Calibri" w:cs="Arial"/>
          <w:b/>
          <w:bCs/>
        </w:rPr>
        <w:t>to</w:t>
      </w:r>
      <w:r w:rsidR="00571A30" w:rsidRPr="00012329">
        <w:rPr>
          <w:rFonts w:ascii="Calibri" w:eastAsia="Calibri" w:hAnsi="Calibri" w:cs="Arial"/>
          <w:b/>
          <w:bCs/>
        </w:rPr>
        <w:t xml:space="preserve"> the sequence</w:t>
      </w:r>
      <w:r w:rsidR="00571A30">
        <w:rPr>
          <w:rFonts w:ascii="Calibri" w:eastAsia="Calibri" w:hAnsi="Calibri" w:cs="Arial"/>
        </w:rPr>
        <w:t>.</w:t>
      </w:r>
      <w:r w:rsidRPr="00DF48F7">
        <w:rPr>
          <w:rFonts w:ascii="Calibri" w:eastAsia="Calibri" w:hAnsi="Calibri" w:cs="Arial"/>
          <w:b/>
          <w:bCs/>
        </w:rPr>
        <w:t xml:space="preserve"> 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2268"/>
      </w:tblGrid>
      <w:tr w:rsidR="00A613DF" w14:paraId="14AA762D" w14:textId="77777777" w:rsidTr="006A5B39">
        <w:trPr>
          <w:trHeight w:val="603"/>
          <w:jc w:val="center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D56DAA4" w14:textId="1B698823" w:rsidR="00A613DF" w:rsidRPr="007065A1" w:rsidRDefault="00D56C95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Coffee drink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80EA3B0" w14:textId="11C57ECA" w:rsidR="00A613DF" w:rsidRPr="00D04A9F" w:rsidRDefault="009C01C1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Quantities</w:t>
            </w:r>
            <w:r w:rsidR="000346F5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A613DF" w14:paraId="1B187617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6A844AA7" w14:textId="4F54183D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ortado</w:t>
            </w:r>
          </w:p>
        </w:tc>
        <w:tc>
          <w:tcPr>
            <w:tcW w:w="2268" w:type="dxa"/>
            <w:vAlign w:val="center"/>
          </w:tcPr>
          <w:p w14:paraId="7030CC3F" w14:textId="5A0CAC1A" w:rsidR="00A613DF" w:rsidRPr="00861753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A613DF" w14:paraId="7552C6CC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147704BC" w14:textId="6D3432A1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Espresso</w:t>
            </w:r>
          </w:p>
        </w:tc>
        <w:tc>
          <w:tcPr>
            <w:tcW w:w="2268" w:type="dxa"/>
            <w:vAlign w:val="center"/>
          </w:tcPr>
          <w:p w14:paraId="34FD5280" w14:textId="388A36A9" w:rsidR="00A613DF" w:rsidRPr="00861753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5</w:t>
            </w:r>
          </w:p>
        </w:tc>
      </w:tr>
      <w:tr w:rsidR="00A613DF" w14:paraId="4AEC1013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03A17933" w14:textId="5EED2CF1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apuccino</w:t>
            </w:r>
          </w:p>
        </w:tc>
        <w:tc>
          <w:tcPr>
            <w:tcW w:w="2268" w:type="dxa"/>
            <w:vAlign w:val="center"/>
          </w:tcPr>
          <w:p w14:paraId="64B33B05" w14:textId="23B2B5F4" w:rsidR="00A613DF" w:rsidRPr="00383BEC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  <w:tr w:rsidR="00D56C95" w14:paraId="68F06AD9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2D078408" w14:textId="106E8B33" w:rsidR="00D56C95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Americano</w:t>
            </w:r>
          </w:p>
        </w:tc>
        <w:tc>
          <w:tcPr>
            <w:tcW w:w="2268" w:type="dxa"/>
            <w:vAlign w:val="center"/>
          </w:tcPr>
          <w:p w14:paraId="14610458" w14:textId="7E959DDE" w:rsidR="00D56C95" w:rsidRPr="00D56C95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C22E2A" w14:paraId="770C4465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2C8525EB" w14:textId="12CB42B0" w:rsidR="00C22E2A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Latte</w:t>
            </w:r>
          </w:p>
        </w:tc>
        <w:tc>
          <w:tcPr>
            <w:tcW w:w="2268" w:type="dxa"/>
            <w:vAlign w:val="center"/>
          </w:tcPr>
          <w:p w14:paraId="0B0C6F08" w14:textId="316DA4DA" w:rsidR="00C22E2A" w:rsidRPr="00D56C95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00</w:t>
            </w:r>
          </w:p>
        </w:tc>
      </w:tr>
    </w:tbl>
    <w:p w14:paraId="16DF5954" w14:textId="7C1AB143" w:rsidR="00B973C8" w:rsidRDefault="00B973C8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Try </w:t>
      </w:r>
      <w:r w:rsidRPr="00210246">
        <w:rPr>
          <w:rFonts w:ascii="Calibri" w:eastAsia="Calibri" w:hAnsi="Calibri" w:cs="Arial"/>
          <w:b/>
          <w:bCs/>
        </w:rPr>
        <w:t>creating</w:t>
      </w:r>
      <w:r>
        <w:rPr>
          <w:rFonts w:ascii="Calibri" w:eastAsia="Calibri" w:hAnsi="Calibri" w:cs="Arial"/>
        </w:rPr>
        <w:t xml:space="preserve"> </w:t>
      </w:r>
      <w:r w:rsidRPr="00210246">
        <w:rPr>
          <w:rFonts w:ascii="Calibri" w:eastAsia="Calibri" w:hAnsi="Calibri" w:cs="Arial"/>
          <w:b/>
          <w:bCs/>
        </w:rPr>
        <w:t>as m</w:t>
      </w:r>
      <w:r w:rsidR="008C71DC">
        <w:rPr>
          <w:rFonts w:ascii="Calibri" w:eastAsia="Calibri" w:hAnsi="Calibri" w:cs="Arial"/>
          <w:b/>
          <w:bCs/>
        </w:rPr>
        <w:t>any</w:t>
      </w:r>
      <w:r w:rsidRPr="00210246">
        <w:rPr>
          <w:rFonts w:ascii="Calibri" w:eastAsia="Calibri" w:hAnsi="Calibri" w:cs="Arial"/>
          <w:b/>
          <w:bCs/>
        </w:rPr>
        <w:t xml:space="preserve"> drinks as possible</w:t>
      </w:r>
      <w:r>
        <w:rPr>
          <w:rFonts w:ascii="Calibri" w:eastAsia="Calibri" w:hAnsi="Calibri" w:cs="Arial"/>
        </w:rPr>
        <w:t xml:space="preserve"> while </w:t>
      </w:r>
      <w:r w:rsidRPr="00210246">
        <w:rPr>
          <w:rFonts w:ascii="Calibri" w:eastAsia="Calibri" w:hAnsi="Calibri" w:cs="Arial"/>
          <w:b/>
          <w:bCs/>
        </w:rPr>
        <w:t>keeping track</w:t>
      </w:r>
      <w:r>
        <w:rPr>
          <w:rFonts w:ascii="Calibri" w:eastAsia="Calibri" w:hAnsi="Calibri" w:cs="Arial"/>
        </w:rPr>
        <w:t xml:space="preserve"> </w:t>
      </w:r>
      <w:r w:rsidRPr="00CB21EC">
        <w:rPr>
          <w:rFonts w:ascii="Calibri" w:eastAsia="Calibri" w:hAnsi="Calibri" w:cs="Arial"/>
          <w:b/>
          <w:bCs/>
        </w:rPr>
        <w:t>of the</w:t>
      </w:r>
      <w:r w:rsidR="00210246" w:rsidRPr="00CB21EC">
        <w:rPr>
          <w:rFonts w:ascii="Calibri" w:eastAsia="Calibri" w:hAnsi="Calibri" w:cs="Arial"/>
          <w:b/>
          <w:bCs/>
        </w:rPr>
        <w:t xml:space="preserve"> count</w:t>
      </w:r>
      <w:r w:rsidR="00210246">
        <w:rPr>
          <w:rFonts w:ascii="Calibri" w:eastAsia="Calibri" w:hAnsi="Calibri" w:cs="Arial"/>
        </w:rPr>
        <w:t xml:space="preserve"> of different types of</w:t>
      </w:r>
      <w:r>
        <w:rPr>
          <w:rFonts w:ascii="Calibri" w:eastAsia="Calibri" w:hAnsi="Calibri" w:cs="Arial"/>
        </w:rPr>
        <w:t xml:space="preserve"> coffee </w:t>
      </w:r>
      <w:r w:rsidRPr="00CB21EC">
        <w:rPr>
          <w:rFonts w:ascii="Calibri" w:eastAsia="Calibri" w:hAnsi="Calibri" w:cs="Arial"/>
          <w:b/>
          <w:bCs/>
        </w:rPr>
        <w:t>beverages</w:t>
      </w:r>
      <w:r>
        <w:rPr>
          <w:rFonts w:ascii="Calibri" w:eastAsia="Calibri" w:hAnsi="Calibri" w:cs="Arial"/>
        </w:rPr>
        <w:t xml:space="preserve"> that </w:t>
      </w:r>
      <w:r w:rsidR="00D16CC9">
        <w:rPr>
          <w:rFonts w:ascii="Calibri" w:eastAsia="Calibri" w:hAnsi="Calibri" w:cs="Arial"/>
        </w:rPr>
        <w:t>were made</w:t>
      </w:r>
      <w:r>
        <w:rPr>
          <w:rFonts w:ascii="Calibri" w:eastAsia="Calibri" w:hAnsi="Calibri" w:cs="Arial"/>
        </w:rPr>
        <w:t xml:space="preserve">. You </w:t>
      </w:r>
      <w:r w:rsidRPr="00CB21EC">
        <w:rPr>
          <w:rFonts w:ascii="Calibri" w:eastAsia="Calibri" w:hAnsi="Calibri" w:cs="Arial"/>
          <w:b/>
          <w:bCs/>
        </w:rPr>
        <w:t>stop comparing</w:t>
      </w:r>
      <w:r>
        <w:rPr>
          <w:rFonts w:ascii="Calibri" w:eastAsia="Calibri" w:hAnsi="Calibri" w:cs="Arial"/>
        </w:rPr>
        <w:t xml:space="preserve"> the sum of the coffee and milk in case you are </w:t>
      </w:r>
      <w:r w:rsidRPr="00CB21EC">
        <w:rPr>
          <w:rFonts w:ascii="Calibri" w:eastAsia="Calibri" w:hAnsi="Calibri" w:cs="Arial"/>
          <w:b/>
          <w:bCs/>
        </w:rPr>
        <w:t>out</w:t>
      </w:r>
      <w:r w:rsidR="00843F67">
        <w:rPr>
          <w:rFonts w:ascii="Calibri" w:eastAsia="Calibri" w:hAnsi="Calibri" w:cs="Arial"/>
          <w:b/>
          <w:bCs/>
        </w:rPr>
        <w:t xml:space="preserve"> both</w:t>
      </w:r>
      <w:r w:rsidRPr="00CB21EC">
        <w:rPr>
          <w:rFonts w:ascii="Calibri" w:eastAsia="Calibri" w:hAnsi="Calibri" w:cs="Arial"/>
          <w:b/>
          <w:bCs/>
        </w:rPr>
        <w:t xml:space="preserve"> milk and coffee</w:t>
      </w:r>
      <w:r>
        <w:rPr>
          <w:rFonts w:ascii="Calibri" w:eastAsia="Calibri" w:hAnsi="Calibri" w:cs="Arial"/>
        </w:rPr>
        <w:t xml:space="preserve"> or in case </w:t>
      </w:r>
      <w:r w:rsidRPr="00CB21EC">
        <w:rPr>
          <w:rFonts w:ascii="Calibri" w:eastAsia="Calibri" w:hAnsi="Calibri" w:cs="Arial"/>
          <w:b/>
          <w:bCs/>
        </w:rPr>
        <w:t>any one of them is out</w:t>
      </w:r>
      <w:r>
        <w:rPr>
          <w:rFonts w:ascii="Calibri" w:eastAsia="Calibri" w:hAnsi="Calibri" w:cs="Arial"/>
        </w:rPr>
        <w:t>.</w:t>
      </w:r>
    </w:p>
    <w:p w14:paraId="7F9934B4" w14:textId="1C41D0AF" w:rsidR="00171722" w:rsidRPr="00706A58" w:rsidRDefault="002A53C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nally, </w:t>
      </w:r>
      <w:r w:rsidRPr="0050513B">
        <w:rPr>
          <w:rFonts w:ascii="Calibri" w:eastAsia="Calibri" w:hAnsi="Calibri" w:cs="Arial"/>
          <w:b/>
          <w:bCs/>
        </w:rPr>
        <w:t>print</w:t>
      </w:r>
      <w:r>
        <w:rPr>
          <w:rFonts w:ascii="Calibri" w:eastAsia="Calibri" w:hAnsi="Calibri" w:cs="Arial"/>
        </w:rPr>
        <w:t xml:space="preserve"> the </w:t>
      </w:r>
      <w:r w:rsidR="00B973C8">
        <w:rPr>
          <w:rFonts w:ascii="Calibri" w:eastAsia="Calibri" w:hAnsi="Calibri" w:cs="Arial"/>
        </w:rPr>
        <w:t>different</w:t>
      </w:r>
      <w:r>
        <w:rPr>
          <w:rFonts w:ascii="Calibri" w:eastAsia="Calibri" w:hAnsi="Calibri" w:cs="Arial"/>
        </w:rPr>
        <w:t xml:space="preserve"> </w:t>
      </w:r>
      <w:r w:rsidR="00B973C8">
        <w:rPr>
          <w:rFonts w:ascii="Calibri" w:eastAsia="Calibri" w:hAnsi="Calibri" w:cs="Arial"/>
        </w:rPr>
        <w:t xml:space="preserve">coffee </w:t>
      </w:r>
      <w:r w:rsidR="00B973C8" w:rsidRPr="00855531">
        <w:rPr>
          <w:rFonts w:ascii="Calibri" w:eastAsia="Calibri" w:hAnsi="Calibri" w:cs="Arial"/>
          <w:b/>
          <w:bCs/>
        </w:rPr>
        <w:t>drinks</w:t>
      </w:r>
      <w:r w:rsidR="00B973C8">
        <w:rPr>
          <w:rFonts w:ascii="Calibri" w:eastAsia="Calibri" w:hAnsi="Calibri" w:cs="Arial"/>
        </w:rPr>
        <w:t xml:space="preserve"> </w:t>
      </w:r>
      <w:r w:rsidR="00855531">
        <w:rPr>
          <w:rFonts w:ascii="Calibri" w:eastAsia="Calibri" w:hAnsi="Calibri" w:cs="Arial"/>
        </w:rPr>
        <w:t xml:space="preserve">that Nina managed to make </w:t>
      </w:r>
      <w:r w:rsidR="00B973C8">
        <w:rPr>
          <w:rFonts w:ascii="Calibri" w:eastAsia="Calibri" w:hAnsi="Calibri" w:cs="Arial"/>
        </w:rPr>
        <w:t xml:space="preserve">and </w:t>
      </w:r>
      <w:r w:rsidR="00B973C8" w:rsidRPr="00855531">
        <w:rPr>
          <w:rFonts w:ascii="Calibri" w:eastAsia="Calibri" w:hAnsi="Calibri" w:cs="Arial"/>
          <w:b/>
          <w:bCs/>
        </w:rPr>
        <w:t>their count</w:t>
      </w:r>
      <w:r w:rsidR="004E64CC">
        <w:rPr>
          <w:rFonts w:ascii="Calibri" w:eastAsia="Calibri" w:hAnsi="Calibri" w:cs="Arial"/>
        </w:rPr>
        <w:t xml:space="preserve">. </w:t>
      </w:r>
    </w:p>
    <w:p w14:paraId="1C4860CA" w14:textId="77777777" w:rsidR="00A613DF" w:rsidRDefault="00A613DF" w:rsidP="00D3543D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1FB5F87B" w14:textId="4921358B" w:rsidR="00A613DF" w:rsidRPr="00A74C56" w:rsidRDefault="00A613DF" w:rsidP="00A613DF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 the</w:t>
      </w:r>
      <w:r w:rsidR="008D4D73">
        <w:t xml:space="preserve"> </w:t>
      </w:r>
      <w:r w:rsidR="008D4D73" w:rsidRPr="008D4D73">
        <w:rPr>
          <w:b/>
          <w:bCs/>
        </w:rPr>
        <w:t>coffee</w:t>
      </w:r>
      <w:r>
        <w:t xml:space="preserve"> </w:t>
      </w:r>
      <w:r w:rsidR="008D4D73">
        <w:t>quantit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 w:rsidRPr="001B3303">
        <w:rPr>
          <w:b/>
          <w:bCs/>
        </w:rPr>
        <w:t>a</w:t>
      </w:r>
      <w:r w:rsidR="001B3303" w:rsidRPr="001B3303">
        <w:rPr>
          <w:b/>
          <w:bCs/>
          <w:lang w:val="bg-BG"/>
        </w:rPr>
        <w:t xml:space="preserve"> </w:t>
      </w:r>
      <w:r w:rsidR="001B3303" w:rsidRPr="001B3303">
        <w:rPr>
          <w:b/>
          <w:bCs/>
        </w:rPr>
        <w:t>comma and a</w:t>
      </w:r>
      <w:r>
        <w:t xml:space="preserve"> </w:t>
      </w:r>
      <w:r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</w:rPr>
        <w:t>(</w:t>
      </w:r>
      <w:r w:rsidR="0022161C" w:rsidRPr="0022161C">
        <w:rPr>
          <w:rFonts w:cstheme="minorHAnsi"/>
          <w:b/>
          <w:noProof/>
        </w:rPr>
        <w:t>'</w:t>
      </w:r>
      <w:r w:rsidR="008D4D73" w:rsidRPr="001D136D">
        <w:rPr>
          <w:rFonts w:ascii="Consolas" w:hAnsi="Consolas"/>
          <w:b/>
          <w:bCs/>
        </w:rPr>
        <w:t>,</w:t>
      </w:r>
      <w:r w:rsidR="00B52FB2">
        <w:rPr>
          <w:rFonts w:ascii="Consolas" w:hAnsi="Consolas"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>
        <w:rPr>
          <w:b/>
        </w:rPr>
        <w:t>)</w:t>
      </w:r>
      <w:r>
        <w:t xml:space="preserve">. </w:t>
      </w:r>
    </w:p>
    <w:p w14:paraId="230A4B05" w14:textId="7298823A" w:rsidR="00A613DF" w:rsidRDefault="00A613DF" w:rsidP="00A613DF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8D4D73" w:rsidRPr="00152880">
        <w:rPr>
          <w:b/>
          <w:bCs/>
        </w:rPr>
        <w:t>milk</w:t>
      </w:r>
      <w:r w:rsidR="008D4D73">
        <w:t xml:space="preserve"> quantit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 w:rsidR="001B3303" w:rsidRPr="001B3303">
        <w:rPr>
          <w:b/>
          <w:bCs/>
        </w:rPr>
        <w:t>a</w:t>
      </w:r>
      <w:r w:rsidR="001B3303" w:rsidRPr="001B3303">
        <w:rPr>
          <w:b/>
          <w:bCs/>
          <w:lang w:val="bg-BG"/>
        </w:rPr>
        <w:t xml:space="preserve"> </w:t>
      </w:r>
      <w:r w:rsidR="001B3303" w:rsidRPr="001B3303">
        <w:rPr>
          <w:b/>
          <w:bCs/>
        </w:rPr>
        <w:t>comma and a</w:t>
      </w:r>
      <w:r w:rsidR="001B3303">
        <w:t xml:space="preserve"> </w:t>
      </w:r>
      <w:r w:rsidR="001B3303"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  <w:noProof/>
        </w:rPr>
        <w:t>(</w:t>
      </w:r>
      <w:r w:rsidR="00B52FB2" w:rsidRPr="0022161C">
        <w:rPr>
          <w:rFonts w:cstheme="minorHAnsi"/>
          <w:b/>
          <w:noProof/>
        </w:rPr>
        <w:t>'</w:t>
      </w:r>
      <w:r w:rsidR="008D4D73">
        <w:rPr>
          <w:rFonts w:ascii="Consolas" w:hAnsi="Consolas"/>
          <w:b/>
          <w:noProof/>
        </w:rPr>
        <w:t>,</w:t>
      </w:r>
      <w:r w:rsidR="00B52FB2">
        <w:rPr>
          <w:rFonts w:ascii="Consolas" w:hAnsi="Consolas"/>
          <w:b/>
          <w:noProof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>
        <w:rPr>
          <w:b/>
          <w:noProof/>
        </w:rPr>
        <w:t>)</w:t>
      </w:r>
      <w:r w:rsidRPr="00F81BB4">
        <w:rPr>
          <w:noProof/>
        </w:rPr>
        <w:t>.</w:t>
      </w:r>
    </w:p>
    <w:p w14:paraId="5CECCB77" w14:textId="47498122" w:rsidR="00A613DF" w:rsidRDefault="00A613DF" w:rsidP="00D3543D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69EBD4F5" w14:textId="29BF529C" w:rsidR="006018DB" w:rsidRDefault="006018DB" w:rsidP="006018DB">
      <w:pPr>
        <w:pStyle w:val="ac"/>
        <w:numPr>
          <w:ilvl w:val="0"/>
          <w:numId w:val="3"/>
        </w:numPr>
      </w:pPr>
      <w:r>
        <w:t>On the first line</w:t>
      </w:r>
      <w:r w:rsidR="00F9606D">
        <w:t xml:space="preserve"> – </w:t>
      </w:r>
      <w:r>
        <w:t>print whether Nina managed to use all of the coffee and milk:</w:t>
      </w:r>
    </w:p>
    <w:p w14:paraId="6C89BFD2" w14:textId="28D348B8" w:rsidR="006018DB" w:rsidRDefault="006018DB" w:rsidP="006018DB">
      <w:pPr>
        <w:pStyle w:val="ac"/>
        <w:numPr>
          <w:ilvl w:val="1"/>
          <w:numId w:val="3"/>
        </w:numPr>
      </w:pPr>
      <w:r>
        <w:t>If she managed to use all of the coffee and all of the milk: "</w:t>
      </w:r>
      <w:r w:rsidRPr="006018DB">
        <w:rPr>
          <w:rFonts w:ascii="Consolas" w:hAnsi="Consolas"/>
          <w:b/>
          <w:bCs/>
        </w:rPr>
        <w:t xml:space="preserve">Nina is going to win! She used all the </w:t>
      </w:r>
      <w:r w:rsidR="001E7C02">
        <w:rPr>
          <w:rFonts w:ascii="Consolas" w:hAnsi="Consolas"/>
          <w:b/>
          <w:bCs/>
        </w:rPr>
        <w:t>coffee</w:t>
      </w:r>
      <w:r w:rsidRPr="006018DB">
        <w:rPr>
          <w:rFonts w:ascii="Consolas" w:hAnsi="Consolas"/>
          <w:b/>
          <w:bCs/>
        </w:rPr>
        <w:t xml:space="preserve"> and </w:t>
      </w:r>
      <w:r w:rsidR="001E7C02">
        <w:rPr>
          <w:rFonts w:ascii="Consolas" w:hAnsi="Consolas"/>
          <w:b/>
          <w:bCs/>
        </w:rPr>
        <w:t>milk</w:t>
      </w:r>
      <w:r w:rsidRPr="006018DB">
        <w:rPr>
          <w:rFonts w:ascii="Consolas" w:hAnsi="Consolas"/>
          <w:b/>
          <w:bCs/>
        </w:rPr>
        <w:t>!</w:t>
      </w:r>
      <w:r>
        <w:t>"</w:t>
      </w:r>
    </w:p>
    <w:p w14:paraId="5E7F4ED3" w14:textId="29098E4E" w:rsidR="006018DB" w:rsidRDefault="006018DB" w:rsidP="006018DB">
      <w:pPr>
        <w:pStyle w:val="ac"/>
        <w:numPr>
          <w:ilvl w:val="1"/>
          <w:numId w:val="3"/>
        </w:numPr>
      </w:pPr>
      <w:r>
        <w:t>If she didn't manage to use all of the coffee and milk: "</w:t>
      </w:r>
      <w:r w:rsidRPr="006018DB">
        <w:rPr>
          <w:rFonts w:ascii="Consolas" w:hAnsi="Consolas"/>
          <w:b/>
          <w:bCs/>
        </w:rPr>
        <w:t xml:space="preserve">Nina needs to exercise more! She didn't use all the </w:t>
      </w:r>
      <w:r w:rsidR="007249E1">
        <w:rPr>
          <w:rFonts w:ascii="Consolas" w:hAnsi="Consolas"/>
          <w:b/>
          <w:bCs/>
        </w:rPr>
        <w:t>coffee</w:t>
      </w:r>
      <w:r w:rsidRPr="006018DB">
        <w:rPr>
          <w:rFonts w:ascii="Consolas" w:hAnsi="Consolas"/>
          <w:b/>
          <w:bCs/>
        </w:rPr>
        <w:t xml:space="preserve"> and </w:t>
      </w:r>
      <w:r w:rsidR="007249E1">
        <w:rPr>
          <w:rFonts w:ascii="Consolas" w:hAnsi="Consolas"/>
          <w:b/>
          <w:bCs/>
        </w:rPr>
        <w:t>milk</w:t>
      </w:r>
      <w:r w:rsidRPr="006018DB">
        <w:rPr>
          <w:rFonts w:ascii="Consolas" w:hAnsi="Consolas"/>
          <w:b/>
          <w:bCs/>
        </w:rPr>
        <w:t>!</w:t>
      </w:r>
      <w:r>
        <w:t>"</w:t>
      </w:r>
    </w:p>
    <w:p w14:paraId="56A2A3C6" w14:textId="07BF5A25" w:rsidR="00F9606D" w:rsidRDefault="00F9606D" w:rsidP="00F9606D">
      <w:pPr>
        <w:pStyle w:val="ac"/>
        <w:numPr>
          <w:ilvl w:val="0"/>
          <w:numId w:val="3"/>
        </w:numPr>
      </w:pPr>
      <w:r>
        <w:t xml:space="preserve">On the second line </w:t>
      </w:r>
      <w:r w:rsidR="00D16CC9">
        <w:t>–</w:t>
      </w:r>
      <w:r>
        <w:t xml:space="preserve"> </w:t>
      </w:r>
      <w:r w:rsidR="00D16CC9">
        <w:t>print all of the coffee that you have left:</w:t>
      </w:r>
    </w:p>
    <w:p w14:paraId="52F1EF7E" w14:textId="6B496AF6" w:rsidR="00003702" w:rsidRPr="00027625" w:rsidRDefault="00003702" w:rsidP="00003702">
      <w:pPr>
        <w:pStyle w:val="ac"/>
        <w:numPr>
          <w:ilvl w:val="1"/>
          <w:numId w:val="3"/>
        </w:numPr>
      </w:pPr>
      <w:r>
        <w:t xml:space="preserve">If there is no coffee left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Coffee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7A99529B" w14:textId="01F69AB1" w:rsidR="00027625" w:rsidRPr="006018DB" w:rsidRDefault="00027625" w:rsidP="00027625">
      <w:pPr>
        <w:pStyle w:val="ac"/>
        <w:numPr>
          <w:ilvl w:val="1"/>
          <w:numId w:val="3"/>
        </w:numPr>
        <w:spacing w:before="0" w:after="200"/>
        <w:jc w:val="both"/>
      </w:pPr>
      <w:r>
        <w:lastRenderedPageBreak/>
        <w:t xml:space="preserve">If there is coffee left: </w:t>
      </w:r>
      <w:r>
        <w:rPr>
          <w:rFonts w:ascii="Consolas" w:hAnsi="Consolas"/>
        </w:rPr>
        <w:t>"</w:t>
      </w:r>
      <w:r w:rsidR="0085401C">
        <w:rPr>
          <w:rFonts w:ascii="Consolas" w:hAnsi="Consolas"/>
          <w:b/>
        </w:rPr>
        <w:t>Coffee</w:t>
      </w:r>
      <w:r w:rsidRPr="004B15C3">
        <w:rPr>
          <w:rFonts w:ascii="Consolas" w:hAnsi="Consolas"/>
          <w:b/>
        </w:rPr>
        <w:t xml:space="preserve"> left: {</w:t>
      </w:r>
      <w:r w:rsidR="001D2221">
        <w:rPr>
          <w:rFonts w:ascii="Consolas" w:hAnsi="Consolas"/>
          <w:b/>
        </w:rPr>
        <w:t>coffee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1D2221">
        <w:rPr>
          <w:rFonts w:ascii="Consolas" w:hAnsi="Consolas"/>
          <w:b/>
        </w:rPr>
        <w:t>coffee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1D2221">
        <w:rPr>
          <w:rFonts w:ascii="Consolas" w:hAnsi="Consolas"/>
          <w:b/>
        </w:rPr>
        <w:t>cof</w:t>
      </w:r>
      <w:r w:rsidR="0023107F">
        <w:rPr>
          <w:rFonts w:ascii="Consolas" w:hAnsi="Consolas"/>
          <w:b/>
        </w:rPr>
        <w:t>f</w:t>
      </w:r>
      <w:r w:rsidR="001D2221">
        <w:rPr>
          <w:rFonts w:ascii="Consolas" w:hAnsi="Consolas"/>
          <w:b/>
        </w:rPr>
        <w:t>ee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348CDE9" w14:textId="74F307E8" w:rsidR="00A613DF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1D2221">
        <w:rPr>
          <w:b/>
        </w:rPr>
        <w:t>third</w:t>
      </w:r>
      <w:r>
        <w:t xml:space="preserve"> line </w:t>
      </w:r>
      <w:r w:rsidR="00FA6CF2">
        <w:t xml:space="preserve">– </w:t>
      </w:r>
      <w:r>
        <w:t xml:space="preserve">print all </w:t>
      </w:r>
      <w:r w:rsidR="00E575FA">
        <w:t>of the milk that</w:t>
      </w:r>
      <w:r>
        <w:t xml:space="preserve"> you have left:</w:t>
      </w:r>
    </w:p>
    <w:p w14:paraId="7AABEA61" w14:textId="6CB6E127" w:rsidR="002F0A21" w:rsidRDefault="00A613DF" w:rsidP="00E575FA">
      <w:pPr>
        <w:pStyle w:val="ac"/>
        <w:numPr>
          <w:ilvl w:val="1"/>
          <w:numId w:val="3"/>
        </w:numPr>
        <w:spacing w:before="0" w:after="200"/>
        <w:jc w:val="both"/>
      </w:pPr>
      <w:r>
        <w:t xml:space="preserve">If there </w:t>
      </w:r>
      <w:r w:rsidR="000C3CA1">
        <w:t>is no milk</w:t>
      </w:r>
      <w:r w:rsidR="00EF3E88">
        <w:rPr>
          <w:lang w:val="bg-BG"/>
        </w:rPr>
        <w:t xml:space="preserve"> </w:t>
      </w:r>
      <w:r w:rsidR="00C354A8">
        <w:t>left</w:t>
      </w:r>
      <w:r>
        <w:t xml:space="preserve">: </w:t>
      </w:r>
      <w:r>
        <w:rPr>
          <w:rFonts w:ascii="Consolas" w:hAnsi="Consolas"/>
        </w:rPr>
        <w:t>"</w:t>
      </w:r>
      <w:r w:rsidR="00043A99">
        <w:rPr>
          <w:rFonts w:ascii="Consolas" w:hAnsi="Consolas"/>
          <w:b/>
        </w:rPr>
        <w:t>Milk l</w:t>
      </w:r>
      <w:r w:rsidRPr="004B15C3">
        <w:rPr>
          <w:rFonts w:ascii="Consolas" w:hAnsi="Consolas"/>
          <w:b/>
        </w:rPr>
        <w:t>eft: none</w:t>
      </w:r>
      <w:r>
        <w:rPr>
          <w:rFonts w:ascii="Consolas" w:hAnsi="Consolas"/>
        </w:rPr>
        <w:t>"</w:t>
      </w:r>
    </w:p>
    <w:p w14:paraId="3E7191E7" w14:textId="3E20C838" w:rsidR="00A613DF" w:rsidRPr="0001161D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</w:t>
      </w:r>
      <w:r w:rsidR="00686EF5">
        <w:t>is milk</w:t>
      </w:r>
      <w:r w:rsidR="007A2AB9">
        <w:t xml:space="preserve"> left</w:t>
      </w:r>
      <w:r>
        <w:t xml:space="preserve">: </w:t>
      </w:r>
      <w:r>
        <w:rPr>
          <w:rFonts w:ascii="Consolas" w:hAnsi="Consolas"/>
        </w:rPr>
        <w:t>"</w:t>
      </w:r>
      <w:r w:rsidR="003E2B18">
        <w:rPr>
          <w:rFonts w:ascii="Consolas" w:hAnsi="Consolas"/>
          <w:b/>
        </w:rPr>
        <w:t>Milk</w:t>
      </w:r>
      <w:r w:rsidRPr="004B15C3">
        <w:rPr>
          <w:rFonts w:ascii="Consolas" w:hAnsi="Consolas"/>
          <w:b/>
        </w:rPr>
        <w:t xml:space="preserve"> left: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DC4DE15" w14:textId="5A42172A" w:rsidR="00A613DF" w:rsidRPr="0001161D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>you need to print</w:t>
      </w:r>
      <w:r w:rsidR="00A40C6C">
        <w:t xml:space="preserve"> the different types of coffee drinks</w:t>
      </w:r>
      <w:r w:rsidR="00A41E0E">
        <w:t>,</w:t>
      </w:r>
      <w:r w:rsidR="00A40C6C">
        <w:t xml:space="preserve"> that were made</w:t>
      </w:r>
      <w:r w:rsidR="00A41E0E">
        <w:t>,</w:t>
      </w:r>
      <w:r w:rsidR="00A40C6C">
        <w:t xml:space="preserve"> and their count.</w:t>
      </w:r>
      <w:r w:rsidR="00D170B9">
        <w:t xml:space="preserve"> </w:t>
      </w:r>
      <w:r w:rsidR="00576FE0">
        <w:t>They</w:t>
      </w:r>
      <w:r w:rsidR="00E60631" w:rsidRPr="00E60631">
        <w:t xml:space="preserve"> must be </w:t>
      </w:r>
      <w:r w:rsidR="00E60631">
        <w:t>ordered</w:t>
      </w:r>
      <w:r w:rsidR="00E60631" w:rsidRPr="00E60631">
        <w:t xml:space="preserve"> </w:t>
      </w:r>
      <w:r w:rsidR="007A78B4">
        <w:t>ascending</w:t>
      </w:r>
      <w:r w:rsidR="00E60631" w:rsidRPr="00E60631">
        <w:t xml:space="preserve"> by number and then sorted </w:t>
      </w:r>
      <w:r w:rsidR="007A78B4">
        <w:t>descending</w:t>
      </w:r>
      <w:r w:rsidR="00E60631" w:rsidRPr="00E60631">
        <w:t xml:space="preserve"> alphabetically.</w:t>
      </w:r>
    </w:p>
    <w:p w14:paraId="7488932F" w14:textId="5CD42839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Latte</w:t>
      </w:r>
      <w:r w:rsidRPr="00AA22D2">
        <w:rPr>
          <w:rFonts w:ascii="Consolas" w:hAnsi="Consolas"/>
          <w:b/>
        </w:rPr>
        <w:t>: {amount}"</w:t>
      </w:r>
    </w:p>
    <w:p w14:paraId="36835DD2" w14:textId="55F674F6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Espresso</w:t>
      </w:r>
      <w:r w:rsidRPr="00AA22D2">
        <w:rPr>
          <w:rFonts w:ascii="Consolas" w:hAnsi="Consolas"/>
          <w:b/>
        </w:rPr>
        <w:t>: {amount}"</w:t>
      </w:r>
    </w:p>
    <w:p w14:paraId="68B322EB" w14:textId="1466C23C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Cortado</w:t>
      </w:r>
      <w:r w:rsidRPr="00AA22D2">
        <w:rPr>
          <w:rFonts w:ascii="Consolas" w:hAnsi="Consolas"/>
          <w:b/>
        </w:rPr>
        <w:t>: {amount}"</w:t>
      </w:r>
    </w:p>
    <w:p w14:paraId="3B4F8536" w14:textId="1C00F8A7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proofErr w:type="spellStart"/>
      <w:r w:rsidR="001D06D9">
        <w:rPr>
          <w:rFonts w:ascii="Consolas" w:eastAsia="Calibri" w:hAnsi="Consolas" w:cs="Arial"/>
          <w:b/>
        </w:rPr>
        <w:t>Capuccino</w:t>
      </w:r>
      <w:proofErr w:type="spellEnd"/>
      <w:r w:rsidRPr="00AA22D2">
        <w:rPr>
          <w:rFonts w:ascii="Consolas" w:hAnsi="Consolas"/>
          <w:b/>
        </w:rPr>
        <w:t>: {amount}"</w:t>
      </w:r>
    </w:p>
    <w:p w14:paraId="74B63B69" w14:textId="0A1C04FC" w:rsidR="00A613DF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  <w:noProof/>
        </w:rPr>
        <w:t>Americano</w:t>
      </w:r>
      <w:r w:rsidRPr="00AA22D2">
        <w:rPr>
          <w:rFonts w:ascii="Consolas" w:hAnsi="Consolas"/>
          <w:b/>
        </w:rPr>
        <w:t>: {amount}"</w:t>
      </w:r>
    </w:p>
    <w:p w14:paraId="0E122056" w14:textId="77777777" w:rsidR="00A613DF" w:rsidRDefault="00A613DF" w:rsidP="00D3543D">
      <w:pPr>
        <w:pStyle w:val="2"/>
        <w:numPr>
          <w:ilvl w:val="0"/>
          <w:numId w:val="0"/>
        </w:numPr>
        <w:ind w:left="360" w:hanging="360"/>
      </w:pPr>
      <w:r>
        <w:t>Constraints</w:t>
      </w:r>
    </w:p>
    <w:p w14:paraId="686F3A03" w14:textId="54D9FA94" w:rsidR="00A613DF" w:rsidRPr="004D36CD" w:rsidRDefault="00A613DF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DD5E37">
        <w:t>integers</w:t>
      </w:r>
      <w:r>
        <w:t xml:space="preserve"> in the range </w:t>
      </w:r>
      <w:r w:rsidRPr="003D2F9F">
        <w:rPr>
          <w:b/>
        </w:rPr>
        <w:t>[0</w:t>
      </w:r>
      <w:r w:rsidR="004D36CD">
        <w:rPr>
          <w:b/>
        </w:rPr>
        <w:t>…</w:t>
      </w:r>
      <w:r w:rsidR="00E1585D">
        <w:rPr>
          <w:b/>
        </w:rPr>
        <w:t>2</w:t>
      </w:r>
      <w:r w:rsidR="00D2606C">
        <w:rPr>
          <w:b/>
        </w:rPr>
        <w:t>00</w:t>
      </w:r>
      <w:r w:rsidRPr="003D2F9F">
        <w:rPr>
          <w:b/>
        </w:rPr>
        <w:t>]</w:t>
      </w:r>
      <w:r>
        <w:t>.</w:t>
      </w:r>
    </w:p>
    <w:p w14:paraId="26907333" w14:textId="25F90017" w:rsidR="004D36CD" w:rsidRPr="00513EB3" w:rsidRDefault="004D36CD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re will be </w:t>
      </w:r>
      <w:r w:rsidRPr="00CE4A02">
        <w:rPr>
          <w:b/>
          <w:bCs/>
        </w:rPr>
        <w:t>no</w:t>
      </w:r>
      <w:r>
        <w:t xml:space="preserve"> case where the </w:t>
      </w:r>
      <w:r w:rsidR="00D2606C">
        <w:t>milk quantity reaches</w:t>
      </w:r>
      <w:r>
        <w:t xml:space="preserve"> </w:t>
      </w:r>
      <w:r w:rsidRPr="001F56D9">
        <w:rPr>
          <w:b/>
          <w:bCs/>
        </w:rPr>
        <w:t>0</w:t>
      </w:r>
      <w:r>
        <w:t>.</w:t>
      </w:r>
    </w:p>
    <w:p w14:paraId="5C8530B2" w14:textId="579E034A" w:rsidR="00513EB3" w:rsidRPr="00DE3C27" w:rsidRDefault="00513EB3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>Do</w:t>
      </w:r>
      <w:r w:rsidR="00F518C5">
        <w:t xml:space="preserve"> no</w:t>
      </w:r>
      <w:r>
        <w:t>t use "</w:t>
      </w:r>
      <w:r w:rsidRPr="00513EB3">
        <w:rPr>
          <w:rFonts w:ascii="Consolas" w:hAnsi="Consolas"/>
          <w:b/>
          <w:bCs/>
        </w:rPr>
        <w:t>\r\n</w:t>
      </w:r>
      <w:r>
        <w:t>"</w:t>
      </w:r>
      <w:r w:rsidR="00F518C5">
        <w:t xml:space="preserve"> for a new line.</w:t>
      </w:r>
    </w:p>
    <w:p w14:paraId="0E117CD4" w14:textId="77777777" w:rsidR="00A613DF" w:rsidRPr="00D42D94" w:rsidRDefault="00A613DF" w:rsidP="00D3543D">
      <w:pPr>
        <w:pStyle w:val="2"/>
        <w:numPr>
          <w:ilvl w:val="0"/>
          <w:numId w:val="0"/>
        </w:numPr>
        <w:ind w:left="360" w:hanging="360"/>
      </w:pPr>
      <w:r>
        <w:t>Examples</w:t>
      </w:r>
    </w:p>
    <w:tbl>
      <w:tblPr>
        <w:tblW w:w="1074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2410"/>
        <w:gridCol w:w="4645"/>
      </w:tblGrid>
      <w:tr w:rsidR="00A613DF" w14:paraId="13243D3C" w14:textId="77777777" w:rsidTr="00057566">
        <w:trPr>
          <w:trHeight w:val="22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EE8E88" w14:textId="77777777" w:rsidR="00A613DF" w:rsidRPr="00CB252D" w:rsidRDefault="00A613DF" w:rsidP="00D3543D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DED61E" w14:textId="77777777" w:rsidR="00A613DF" w:rsidRPr="00CB252D" w:rsidRDefault="00A613DF" w:rsidP="00D3543D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90727" w14:textId="77777777" w:rsidR="00A613DF" w:rsidRPr="00CB252D" w:rsidRDefault="00A613DF" w:rsidP="00D3543D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A613DF" w14:paraId="7E00FB08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B5124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958E5">
              <w:rPr>
                <w:rStyle w:val="ab"/>
                <w:rFonts w:ascii="Consolas" w:hAnsi="Consolas"/>
                <w:b w:val="0"/>
                <w:highlight w:val="cyan"/>
              </w:rPr>
              <w:t>2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yellow"/>
              </w:rPr>
              <w:t>35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magenta"/>
              </w:rPr>
              <w:t>10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green"/>
              </w:rPr>
              <w:t>27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darkGray"/>
              </w:rPr>
              <w:t>56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red"/>
              </w:rPr>
              <w:t>3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darkCyan"/>
              </w:rPr>
              <w:t>30</w:t>
            </w:r>
          </w:p>
          <w:p w14:paraId="77A42B1D" w14:textId="0F048BC7" w:rsidR="00057566" w:rsidRPr="004B15C3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958E5">
              <w:rPr>
                <w:rStyle w:val="ab"/>
                <w:rFonts w:ascii="Consolas" w:hAnsi="Consolas"/>
                <w:b w:val="0"/>
                <w:highlight w:val="darkCyan"/>
              </w:rPr>
              <w:t>45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red"/>
              </w:rPr>
              <w:t>2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darkGray"/>
              </w:rPr>
              <w:t>144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green"/>
              </w:rPr>
              <w:t>173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magenta"/>
              </w:rPr>
              <w:t>10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yellow"/>
              </w:rPr>
              <w:t>4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cyan"/>
              </w:rPr>
              <w:t>3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AD347" w14:textId="6E6180A9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 xml:space="preserve">Nina is going to win! She used all the </w:t>
            </w:r>
            <w:r>
              <w:rPr>
                <w:rStyle w:val="ab"/>
                <w:rFonts w:ascii="Consolas" w:hAnsi="Consolas"/>
                <w:b w:val="0"/>
                <w:noProof/>
              </w:rPr>
              <w:t>coffee</w:t>
            </w:r>
            <w:r w:rsidRPr="00057566">
              <w:rPr>
                <w:rStyle w:val="ab"/>
                <w:rFonts w:ascii="Consolas" w:hAnsi="Consolas"/>
                <w:b w:val="0"/>
                <w:noProof/>
              </w:rPr>
              <w:t xml:space="preserve"> and </w:t>
            </w:r>
            <w:r>
              <w:rPr>
                <w:rStyle w:val="ab"/>
                <w:rFonts w:ascii="Consolas" w:hAnsi="Consolas"/>
                <w:b w:val="0"/>
                <w:noProof/>
              </w:rPr>
              <w:t>milk</w:t>
            </w:r>
            <w:r w:rsidRPr="00057566">
              <w:rPr>
                <w:rStyle w:val="ab"/>
                <w:rFonts w:ascii="Consolas" w:hAnsi="Consolas"/>
                <w:b w:val="0"/>
                <w:noProof/>
              </w:rPr>
              <w:t>!</w:t>
            </w:r>
          </w:p>
          <w:p w14:paraId="5A081D23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Coffee left: none</w:t>
            </w:r>
          </w:p>
          <w:p w14:paraId="0452B976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Milk left: none</w:t>
            </w:r>
          </w:p>
          <w:p w14:paraId="74A18D00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Espresso: 2</w:t>
            </w:r>
          </w:p>
          <w:p w14:paraId="74AB2E7C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Cortado: 2</w:t>
            </w:r>
          </w:p>
          <w:p w14:paraId="5204ABA6" w14:textId="6623440E" w:rsidR="00A613DF" w:rsidRPr="004B15C3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Latte: 3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83E2A" w14:textId="05A0C9A5" w:rsidR="00A958E5" w:rsidRDefault="00A958E5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start by taking the first coffee quantity (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>) and the last milk quantity (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). Their sum is 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2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+ 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=</w:t>
            </w:r>
            <w:r w:rsidRPr="00A958E5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50</w:t>
            </w:r>
            <w:r>
              <w:rPr>
                <w:rFonts w:cstheme="minorHAnsi"/>
                <w:noProof/>
                <w:lang w:val="en-GB"/>
              </w:rPr>
              <w:t xml:space="preserve">. After that, we check if there is a drink with a quantity of </w:t>
            </w:r>
            <w:r w:rsidRPr="006B3734">
              <w:rPr>
                <w:rFonts w:ascii="Consolas" w:hAnsi="Consolas" w:cstheme="minorHAnsi"/>
                <w:b/>
                <w:bCs/>
                <w:noProof/>
                <w:lang w:val="en-GB"/>
              </w:rPr>
              <w:t>50</w:t>
            </w:r>
            <w:r>
              <w:rPr>
                <w:rFonts w:cstheme="minorHAnsi"/>
                <w:noProof/>
                <w:lang w:val="en-GB"/>
              </w:rPr>
              <w:t xml:space="preserve">. There is such – the </w:t>
            </w:r>
            <w:r w:rsidR="00690780">
              <w:rPr>
                <w:rFonts w:ascii="Consolas" w:hAnsi="Consolas" w:cstheme="minorHAnsi"/>
                <w:b/>
                <w:bCs/>
                <w:noProof/>
                <w:lang w:val="en-GB"/>
              </w:rPr>
              <w:t>C</w:t>
            </w:r>
            <w:r w:rsidRPr="00752FED">
              <w:rPr>
                <w:rFonts w:ascii="Consolas" w:hAnsi="Consolas" w:cstheme="minorHAnsi"/>
                <w:b/>
                <w:bCs/>
                <w:noProof/>
                <w:lang w:val="en-GB"/>
              </w:rPr>
              <w:t>ortado</w:t>
            </w:r>
            <w:r>
              <w:rPr>
                <w:rFonts w:cstheme="minorHAnsi"/>
                <w:noProof/>
                <w:lang w:val="en-GB"/>
              </w:rPr>
              <w:t xml:space="preserve">. We add the </w:t>
            </w:r>
            <w:r w:rsidR="00690780"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C</w:t>
            </w:r>
            <w:r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ortado</w:t>
            </w:r>
            <w:r>
              <w:rPr>
                <w:rFonts w:cstheme="minorHAnsi"/>
                <w:noProof/>
                <w:lang w:val="en-GB"/>
              </w:rPr>
              <w:t xml:space="preserve"> to a collection</w:t>
            </w:r>
            <w:r w:rsidR="00752FED">
              <w:rPr>
                <w:rFonts w:cstheme="minorHAnsi"/>
                <w:noProof/>
                <w:lang w:val="en-GB"/>
              </w:rPr>
              <w:t xml:space="preserve">, that holds the </w:t>
            </w:r>
            <w:r>
              <w:rPr>
                <w:rFonts w:cstheme="minorHAnsi"/>
                <w:noProof/>
                <w:lang w:val="en-GB"/>
              </w:rPr>
              <w:t>prepared drinks</w:t>
            </w:r>
            <w:r w:rsidR="006068AF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="00673104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cstheme="minorHAnsi"/>
                <w:noProof/>
                <w:lang w:val="en-GB"/>
              </w:rPr>
              <w:t>fter that</w:t>
            </w:r>
            <w:r w:rsidR="008C71DC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remove both quantities from the input collections.</w:t>
            </w:r>
          </w:p>
          <w:p w14:paraId="2A70ADF8" w14:textId="1E734C7B" w:rsidR="006068AF" w:rsidRDefault="006068AF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st we have </w:t>
            </w:r>
            <w:r w:rsidRPr="00B313F6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Pr="00B313F6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>. Their sum</w:t>
            </w:r>
            <w:r w:rsidR="00875D25">
              <w:rPr>
                <w:rFonts w:cstheme="minorHAnsi"/>
                <w:noProof/>
                <w:lang w:val="en-GB"/>
              </w:rPr>
              <w:t xml:space="preserve"> is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E707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E707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 w:rsidRPr="00B86D05">
              <w:rPr>
                <w:rFonts w:cstheme="minorHAnsi"/>
                <w:noProof/>
                <w:lang w:val="en-GB"/>
              </w:rPr>
              <w:t xml:space="preserve"> = </w:t>
            </w:r>
            <w:r w:rsidRPr="00CE6A9B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>
              <w:rPr>
                <w:rFonts w:cstheme="minorHAnsi"/>
                <w:noProof/>
                <w:lang w:val="en-GB"/>
              </w:rPr>
              <w:t xml:space="preserve">. The </w:t>
            </w:r>
            <w:r w:rsidR="00936888"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E</w:t>
            </w:r>
            <w:r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spresso</w:t>
            </w:r>
            <w:r>
              <w:rPr>
                <w:rFonts w:cstheme="minorHAnsi"/>
                <w:noProof/>
                <w:lang w:val="en-GB"/>
              </w:rPr>
              <w:t xml:space="preserve"> needs a total quantity of </w:t>
            </w:r>
            <w:r w:rsidRPr="00CE6A9B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>
              <w:rPr>
                <w:rFonts w:cstheme="minorHAnsi"/>
                <w:noProof/>
                <w:lang w:val="en-GB"/>
              </w:rPr>
              <w:t xml:space="preserve">, so we add it to the collection, which holds the prepared drinks, and we remove both quantities </w:t>
            </w:r>
            <w:r w:rsidR="004045DA">
              <w:rPr>
                <w:rFonts w:cstheme="minorHAnsi"/>
                <w:noProof/>
                <w:lang w:val="en-GB"/>
              </w:rPr>
              <w:t>(</w:t>
            </w:r>
            <w:r w:rsidR="004045DA" w:rsidRPr="00A0678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 w:rsidR="004045DA">
              <w:rPr>
                <w:rFonts w:cstheme="minorHAnsi"/>
                <w:noProof/>
                <w:lang w:val="en-GB"/>
              </w:rPr>
              <w:t xml:space="preserve"> and </w:t>
            </w:r>
            <w:r w:rsidR="004045DA" w:rsidRPr="00A0678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 w:rsidR="004045DA">
              <w:rPr>
                <w:rFonts w:cstheme="minorHAnsi"/>
                <w:noProof/>
                <w:lang w:val="en-GB"/>
              </w:rPr>
              <w:t xml:space="preserve">) </w:t>
            </w:r>
            <w:r>
              <w:rPr>
                <w:rFonts w:cstheme="minorHAnsi"/>
                <w:noProof/>
                <w:lang w:val="en-GB"/>
              </w:rPr>
              <w:t>from the collections.</w:t>
            </w:r>
          </w:p>
          <w:p w14:paraId="6796F6CE" w14:textId="26A43C0F" w:rsidR="003C310A" w:rsidRDefault="00E97409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, we hav</w:t>
            </w:r>
            <w:r w:rsidR="006C3777">
              <w:rPr>
                <w:rFonts w:cstheme="minorHAnsi"/>
                <w:noProof/>
                <w:lang w:val="en-GB"/>
              </w:rPr>
              <w:t xml:space="preserve">e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100</w:t>
            </w:r>
            <w:r w:rsidR="006C3777">
              <w:rPr>
                <w:rFonts w:cstheme="minorHAnsi"/>
                <w:noProof/>
                <w:lang w:val="en-GB"/>
              </w:rPr>
              <w:t xml:space="preserve"> +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100</w:t>
            </w:r>
            <w:r w:rsidR="006C3777">
              <w:rPr>
                <w:rFonts w:cstheme="minorHAnsi"/>
                <w:noProof/>
                <w:lang w:val="en-GB"/>
              </w:rPr>
              <w:t xml:space="preserve"> =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200</w:t>
            </w:r>
            <w:r w:rsidR="006C3777">
              <w:rPr>
                <w:rFonts w:cstheme="minorHAnsi"/>
                <w:noProof/>
                <w:lang w:val="en-GB"/>
              </w:rPr>
              <w:t xml:space="preserve">. Those two quantities will be used for a </w:t>
            </w:r>
            <w:r w:rsidR="006C3777" w:rsidRPr="00124596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 w:rsidR="006C3777">
              <w:rPr>
                <w:rFonts w:cstheme="minorHAnsi"/>
                <w:noProof/>
                <w:lang w:val="en-GB"/>
              </w:rPr>
              <w:t xml:space="preserve"> drink</w:t>
            </w:r>
            <w:r w:rsidR="00812F75">
              <w:rPr>
                <w:rFonts w:cstheme="minorHAnsi"/>
                <w:noProof/>
                <w:lang w:val="en-GB"/>
              </w:rPr>
              <w:t xml:space="preserve"> and after that</w:t>
            </w:r>
            <w:r w:rsidR="008C71DC">
              <w:rPr>
                <w:rFonts w:cstheme="minorHAnsi"/>
                <w:noProof/>
                <w:lang w:val="en-GB"/>
              </w:rPr>
              <w:t>,</w:t>
            </w:r>
            <w:r w:rsidR="00812F75">
              <w:rPr>
                <w:rFonts w:cstheme="minorHAnsi"/>
                <w:noProof/>
                <w:lang w:val="en-GB"/>
              </w:rPr>
              <w:t xml:space="preserve"> we remove them from the collections.</w:t>
            </w:r>
          </w:p>
          <w:p w14:paraId="62CA116C" w14:textId="0C4AA4E2" w:rsidR="00E548E3" w:rsidRDefault="00E548E3" w:rsidP="00E548E3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E548E3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7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548E3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173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E548E3">
              <w:rPr>
                <w:rFonts w:ascii="Consolas" w:hAnsi="Consolas" w:cstheme="minorHAnsi"/>
                <w:b/>
                <w:bCs/>
                <w:noProof/>
                <w:lang w:val="en-GB"/>
              </w:rPr>
              <w:t>200</w:t>
            </w:r>
            <w:r>
              <w:rPr>
                <w:rFonts w:cstheme="minorHAnsi"/>
                <w:noProof/>
                <w:lang w:val="en-GB"/>
              </w:rPr>
              <w:t xml:space="preserve">. Those two quantities will be used for the </w:t>
            </w:r>
            <w:r w:rsidRPr="00124596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>
              <w:rPr>
                <w:rFonts w:cstheme="minorHAnsi"/>
                <w:noProof/>
                <w:lang w:val="en-GB"/>
              </w:rPr>
              <w:t xml:space="preserve"> drink again and after that</w:t>
            </w:r>
            <w:r w:rsidR="008C71DC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remove them from the collections.</w:t>
            </w:r>
          </w:p>
          <w:p w14:paraId="629A1EE1" w14:textId="77777777" w:rsidR="00B313F6" w:rsidRDefault="00B313F6" w:rsidP="003A79CD">
            <w:pPr>
              <w:rPr>
                <w:rFonts w:cstheme="minorHAnsi"/>
                <w:noProof/>
                <w:lang w:val="en-GB"/>
              </w:rPr>
            </w:pPr>
          </w:p>
          <w:p w14:paraId="75AE1EC2" w14:textId="1836E061" w:rsidR="006C3777" w:rsidRDefault="006C3777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0B03DD">
              <w:rPr>
                <w:rFonts w:ascii="Consolas" w:hAnsi="Consolas" w:cstheme="minorHAnsi"/>
                <w:b/>
                <w:bCs/>
                <w:noProof/>
                <w:highlight w:val="darkGray"/>
                <w:lang w:val="en-GB"/>
              </w:rPr>
              <w:t>56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0B03DD">
              <w:rPr>
                <w:rFonts w:ascii="Consolas" w:hAnsi="Consolas" w:cstheme="minorHAnsi"/>
                <w:b/>
                <w:bCs/>
                <w:noProof/>
                <w:highlight w:val="darkGray"/>
                <w:lang w:val="en-GB"/>
              </w:rPr>
              <w:t>144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BB54D3">
              <w:rPr>
                <w:rFonts w:ascii="Consolas" w:hAnsi="Consolas" w:cstheme="minorHAnsi"/>
                <w:b/>
                <w:bCs/>
                <w:noProof/>
                <w:lang w:val="en-GB"/>
              </w:rPr>
              <w:t>200</w:t>
            </w:r>
            <w:r>
              <w:rPr>
                <w:rFonts w:cstheme="minorHAnsi"/>
                <w:noProof/>
                <w:lang w:val="en-GB"/>
              </w:rPr>
              <w:t xml:space="preserve">. Those two quantities will be used for the </w:t>
            </w:r>
            <w:r w:rsidRPr="00CE7448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>
              <w:rPr>
                <w:rFonts w:cstheme="minorHAnsi"/>
                <w:noProof/>
                <w:lang w:val="en-GB"/>
              </w:rPr>
              <w:t xml:space="preserve"> drink again </w:t>
            </w:r>
            <w:r>
              <w:rPr>
                <w:rFonts w:cstheme="minorHAnsi"/>
                <w:noProof/>
                <w:lang w:val="en-GB"/>
              </w:rPr>
              <w:lastRenderedPageBreak/>
              <w:t>and after that</w:t>
            </w:r>
            <w:r w:rsidR="008C71DC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remove them from the collection</w:t>
            </w:r>
            <w:r w:rsidR="00812F75">
              <w:rPr>
                <w:rFonts w:cstheme="minorHAnsi"/>
                <w:noProof/>
                <w:lang w:val="en-GB"/>
              </w:rPr>
              <w:t>s.</w:t>
            </w:r>
          </w:p>
          <w:p w14:paraId="5BAEA9D5" w14:textId="5B6AB136" w:rsidR="00812F75" w:rsidRDefault="00812F75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0B2902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0B2902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0B2902">
              <w:rPr>
                <w:rFonts w:ascii="Consolas" w:hAnsi="Consolas" w:cstheme="minorHAnsi"/>
                <w:b/>
                <w:bCs/>
                <w:noProof/>
                <w:lang w:val="en-GB"/>
              </w:rPr>
              <w:t>50</w:t>
            </w:r>
            <w:r>
              <w:rPr>
                <w:rFonts w:cstheme="minorHAnsi"/>
                <w:noProof/>
                <w:lang w:val="en-GB"/>
              </w:rPr>
              <w:t xml:space="preserve">, which is the </w:t>
            </w:r>
            <w:r w:rsidRPr="00DB0D18">
              <w:rPr>
                <w:rFonts w:ascii="Consolas" w:hAnsi="Consolas" w:cstheme="minorHAnsi"/>
                <w:b/>
                <w:bCs/>
                <w:noProof/>
                <w:lang w:val="en-GB"/>
              </w:rPr>
              <w:t>Cortado</w:t>
            </w:r>
            <w:r>
              <w:rPr>
                <w:rFonts w:cstheme="minorHAnsi"/>
                <w:noProof/>
                <w:lang w:val="en-GB"/>
              </w:rPr>
              <w:t xml:space="preserve"> drink again. We remove</w:t>
            </w:r>
            <w:r w:rsidR="008C71DC">
              <w:rPr>
                <w:rFonts w:cstheme="minorHAnsi"/>
                <w:noProof/>
                <w:lang w:val="en-GB"/>
              </w:rPr>
              <w:t>d</w:t>
            </w:r>
            <w:r>
              <w:rPr>
                <w:rFonts w:cstheme="minorHAnsi"/>
                <w:noProof/>
                <w:lang w:val="en-GB"/>
              </w:rPr>
              <w:t xml:space="preserve"> the coffee and milk quantities.</w:t>
            </w:r>
          </w:p>
          <w:p w14:paraId="1910755B" w14:textId="271D596F" w:rsidR="00B313F6" w:rsidRPr="00F40C9D" w:rsidRDefault="00B313F6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777AEC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777AEC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45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777AEC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 w:rsidR="00C86C9F">
              <w:rPr>
                <w:rFonts w:cstheme="minorHAnsi"/>
                <w:noProof/>
                <w:lang w:val="en-GB"/>
              </w:rPr>
              <w:t>, which is the Espresso drink. We remove</w:t>
            </w:r>
            <w:r w:rsidR="008C71DC">
              <w:rPr>
                <w:rFonts w:cstheme="minorHAnsi"/>
                <w:noProof/>
                <w:lang w:val="en-GB"/>
              </w:rPr>
              <w:t>d</w:t>
            </w:r>
            <w:r w:rsidR="00C86C9F">
              <w:rPr>
                <w:rFonts w:cstheme="minorHAnsi"/>
                <w:noProof/>
                <w:lang w:val="en-GB"/>
              </w:rPr>
              <w:t xml:space="preserve"> the coffee and milk quantities.</w:t>
            </w:r>
          </w:p>
          <w:p w14:paraId="1DC086D2" w14:textId="2A05ED67" w:rsidR="00A613DF" w:rsidRPr="004B15C3" w:rsidRDefault="0065701F" w:rsidP="00812F75">
            <w:pPr>
              <w:rPr>
                <w:rFonts w:ascii="Consolas" w:hAnsi="Consolas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Finally, we have no </w:t>
            </w:r>
            <w:r w:rsidR="006E524E">
              <w:rPr>
                <w:rFonts w:cstheme="minorHAnsi"/>
                <w:noProof/>
                <w:lang w:val="en-GB"/>
              </w:rPr>
              <w:t>more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="006E524E">
              <w:rPr>
                <w:rFonts w:cstheme="minorHAnsi"/>
                <w:noProof/>
                <w:lang w:val="en-GB"/>
              </w:rPr>
              <w:t>coffee and milk quantities, so we print the corresponding messages.</w:t>
            </w:r>
            <w:r w:rsidR="00A613DF"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A613DF" w14:paraId="7FCA968F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EFA5D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5B1748">
              <w:rPr>
                <w:rStyle w:val="ab"/>
                <w:rFonts w:ascii="Consolas" w:hAnsi="Consolas"/>
                <w:b w:val="0"/>
                <w:noProof/>
                <w:highlight w:val="red"/>
              </w:rPr>
              <w:lastRenderedPageBreak/>
              <w:t>20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515AA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1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BD4BE4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10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4B43B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16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BB1EBB">
              <w:rPr>
                <w:rStyle w:val="ab"/>
                <w:rFonts w:ascii="Consolas" w:hAnsi="Consolas"/>
                <w:b w:val="0"/>
                <w:noProof/>
                <w:highlight w:val="green"/>
              </w:rPr>
              <w:t>1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FD21FE">
              <w:rPr>
                <w:rStyle w:val="ab"/>
                <w:rFonts w:ascii="Consolas" w:hAnsi="Consolas"/>
                <w:b w:val="0"/>
                <w:noProof/>
                <w:highlight w:val="cyan"/>
              </w:rPr>
              <w:t>5</w:t>
            </w:r>
          </w:p>
          <w:p w14:paraId="7E379627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4B43B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205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515AA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70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5B1748">
              <w:rPr>
                <w:rStyle w:val="ab"/>
                <w:rFonts w:ascii="Consolas" w:hAnsi="Consolas"/>
                <w:b w:val="0"/>
                <w:noProof/>
                <w:highlight w:val="red"/>
              </w:rPr>
              <w:t>30</w:t>
            </w:r>
          </w:p>
          <w:p w14:paraId="74A0E35E" w14:textId="06D55E0C" w:rsidR="00A613DF" w:rsidRPr="004B15C3" w:rsidRDefault="00A613DF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5B32C" w14:textId="2D96E63F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Nina is going to win! She used all the </w:t>
            </w:r>
            <w:r w:rsidR="00757860">
              <w:rPr>
                <w:rStyle w:val="ab"/>
                <w:rFonts w:ascii="Consolas" w:hAnsi="Consolas"/>
                <w:b w:val="0"/>
                <w:noProof/>
              </w:rPr>
              <w:t>coffee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 and </w:t>
            </w:r>
            <w:r w:rsidR="00757860">
              <w:rPr>
                <w:rStyle w:val="ab"/>
                <w:rFonts w:ascii="Consolas" w:hAnsi="Consolas"/>
                <w:b w:val="0"/>
                <w:noProof/>
              </w:rPr>
              <w:t>milk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>!</w:t>
            </w:r>
          </w:p>
          <w:p w14:paraId="1E377D65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Coffee left: none</w:t>
            </w:r>
          </w:p>
          <w:p w14:paraId="51D2606F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Milk left: none</w:t>
            </w:r>
          </w:p>
          <w:p w14:paraId="0ECA6CE0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Latte: 1</w:t>
            </w:r>
          </w:p>
          <w:p w14:paraId="06BF8C18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Espresso: 1</w:t>
            </w:r>
          </w:p>
          <w:p w14:paraId="0343EA11" w14:textId="7D6E2977" w:rsidR="00A613DF" w:rsidRPr="004B15C3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Cortado: 1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ED835" w14:textId="77777777" w:rsidR="004A2C87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have </w:t>
            </w:r>
            <w:r w:rsidRPr="005B1748">
              <w:rPr>
                <w:rFonts w:ascii="Consolas" w:hAnsi="Consolas" w:cstheme="minorHAnsi"/>
                <w:b/>
                <w:bCs/>
                <w:highlight w:val="red"/>
              </w:rPr>
              <w:t>20</w:t>
            </w:r>
            <w:r w:rsidRPr="005B17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+ </w:t>
            </w:r>
            <w:r w:rsidRPr="005B1748">
              <w:rPr>
                <w:rFonts w:ascii="Consolas" w:hAnsi="Consolas" w:cstheme="minorHAnsi"/>
                <w:b/>
                <w:bCs/>
                <w:highlight w:val="red"/>
              </w:rPr>
              <w:t>30</w:t>
            </w:r>
            <w:r w:rsidRPr="005B17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= </w:t>
            </w:r>
            <w:r w:rsidRPr="005B1748">
              <w:rPr>
                <w:rFonts w:ascii="Consolas" w:hAnsi="Consolas" w:cstheme="minorHAnsi"/>
                <w:b/>
                <w:bCs/>
              </w:rPr>
              <w:t>50</w:t>
            </w:r>
            <w:r>
              <w:rPr>
                <w:rFonts w:cstheme="minorHAnsi"/>
              </w:rPr>
              <w:t xml:space="preserve">. Nina makes a </w:t>
            </w:r>
            <w:r w:rsidRPr="00D17DEE">
              <w:rPr>
                <w:rFonts w:ascii="Consolas" w:hAnsi="Consolas" w:cstheme="minorHAnsi"/>
                <w:b/>
                <w:bCs/>
              </w:rPr>
              <w:t>Cortado</w:t>
            </w:r>
            <w:r>
              <w:rPr>
                <w:rFonts w:cstheme="minorHAnsi"/>
              </w:rPr>
              <w:t>, so we remove both quantities.</w:t>
            </w:r>
          </w:p>
          <w:p w14:paraId="6C22ED73" w14:textId="2BFCB19F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515AAA">
              <w:rPr>
                <w:rFonts w:ascii="Consolas" w:hAnsi="Consolas" w:cstheme="minorHAnsi"/>
                <w:b/>
                <w:bCs/>
                <w:highlight w:val="yellow"/>
              </w:rPr>
              <w:t>1</w:t>
            </w:r>
            <w:r>
              <w:rPr>
                <w:rFonts w:cstheme="minorHAnsi"/>
              </w:rPr>
              <w:t xml:space="preserve"> + </w:t>
            </w:r>
            <w:r w:rsidRPr="00515AAA">
              <w:rPr>
                <w:rFonts w:ascii="Consolas" w:hAnsi="Consolas" w:cstheme="minorHAnsi"/>
                <w:b/>
                <w:bCs/>
                <w:highlight w:val="yellow"/>
              </w:rPr>
              <w:t>70</w:t>
            </w:r>
            <w:r>
              <w:rPr>
                <w:rFonts w:cstheme="minorHAnsi"/>
              </w:rPr>
              <w:t xml:space="preserve"> = </w:t>
            </w:r>
            <w:r w:rsidRPr="00515AAA">
              <w:rPr>
                <w:rFonts w:ascii="Consolas" w:hAnsi="Consolas" w:cstheme="minorHAnsi"/>
                <w:b/>
                <w:bCs/>
              </w:rPr>
              <w:t>71</w:t>
            </w:r>
            <w:r>
              <w:rPr>
                <w:rFonts w:cstheme="minorHAnsi"/>
              </w:rPr>
              <w:t xml:space="preserve">. There isn't a drink </w:t>
            </w:r>
            <w:r w:rsidR="008C71DC">
              <w:rPr>
                <w:rFonts w:cstheme="minorHAnsi"/>
              </w:rPr>
              <w:t>that</w:t>
            </w:r>
            <w:r>
              <w:rPr>
                <w:rFonts w:cstheme="minorHAnsi"/>
              </w:rPr>
              <w:t xml:space="preserve"> needs a total quantity of </w:t>
            </w:r>
            <w:r w:rsidRPr="00515AAA">
              <w:rPr>
                <w:rFonts w:ascii="Consolas" w:hAnsi="Consolas" w:cstheme="minorHAnsi"/>
                <w:b/>
                <w:bCs/>
              </w:rPr>
              <w:t>71</w:t>
            </w:r>
            <w:r>
              <w:rPr>
                <w:rFonts w:cstheme="minorHAnsi"/>
              </w:rPr>
              <w:t>, so we remove</w:t>
            </w:r>
            <w:r w:rsidR="008C71DC">
              <w:rPr>
                <w:rFonts w:cstheme="minorHAnsi"/>
              </w:rPr>
              <w:t>d</w:t>
            </w:r>
            <w:r>
              <w:rPr>
                <w:rFonts w:cstheme="minorHAnsi"/>
              </w:rPr>
              <w:t xml:space="preserve"> the coffee quantity (</w:t>
            </w:r>
            <w:r w:rsidRPr="00541895">
              <w:rPr>
                <w:rFonts w:ascii="Consolas" w:hAnsi="Consolas" w:cstheme="minorHAnsi"/>
                <w:b/>
                <w:bCs/>
                <w:highlight w:val="yellow"/>
              </w:rPr>
              <w:t>1</w:t>
            </w:r>
            <w:r>
              <w:rPr>
                <w:rFonts w:cstheme="minorHAnsi"/>
              </w:rPr>
              <w:t>). After that we take the milk quantity (</w:t>
            </w:r>
            <w:r w:rsidRPr="00541895">
              <w:rPr>
                <w:rFonts w:ascii="Consolas" w:hAnsi="Consolas" w:cstheme="minorHAnsi"/>
                <w:b/>
                <w:bCs/>
                <w:highlight w:val="yellow"/>
              </w:rPr>
              <w:t>70</w:t>
            </w:r>
            <w:r>
              <w:rPr>
                <w:rFonts w:cstheme="minorHAnsi"/>
              </w:rPr>
              <w:t xml:space="preserve">), decrease it by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 xml:space="preserve"> and return it </w:t>
            </w:r>
            <w:r w:rsidR="00C13F37">
              <w:rPr>
                <w:rFonts w:cstheme="minorHAnsi"/>
              </w:rPr>
              <w:t>back to</w:t>
            </w:r>
            <w:r>
              <w:rPr>
                <w:rFonts w:cstheme="minorHAnsi"/>
              </w:rPr>
              <w:t xml:space="preserve"> the collection. </w:t>
            </w:r>
          </w:p>
          <w:p w14:paraId="74ED34E7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F86C5F">
              <w:rPr>
                <w:rFonts w:ascii="Consolas" w:hAnsi="Consolas" w:cstheme="minorHAnsi"/>
                <w:b/>
                <w:bCs/>
                <w:highlight w:val="darkGray"/>
              </w:rPr>
              <w:t>10</w:t>
            </w:r>
            <w:r>
              <w:rPr>
                <w:rFonts w:cstheme="minorHAnsi"/>
              </w:rPr>
              <w:t xml:space="preserve"> </w:t>
            </w:r>
            <w:r w:rsidRPr="00F86C5F">
              <w:rPr>
                <w:rFonts w:cstheme="minorHAnsi"/>
              </w:rPr>
              <w:t>and</w:t>
            </w:r>
            <w:r w:rsidRPr="00F86C5F">
              <w:rPr>
                <w:rFonts w:cstheme="minorHAnsi"/>
                <w:b/>
                <w:bCs/>
              </w:rPr>
              <w:t xml:space="preserve">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 from the previous iteration (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70</w:t>
            </w:r>
            <w:r>
              <w:rPr>
                <w:rFonts w:cstheme="minorHAnsi"/>
              </w:rPr>
              <w:t xml:space="preserve"> –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5</w:t>
            </w:r>
            <w:r>
              <w:rPr>
                <w:rFonts w:cstheme="minorHAnsi"/>
              </w:rPr>
              <w:t xml:space="preserve"> =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). Their sum is </w:t>
            </w:r>
            <w:r w:rsidRPr="00F86C5F">
              <w:rPr>
                <w:rFonts w:ascii="Consolas" w:hAnsi="Consolas" w:cstheme="minorHAnsi"/>
                <w:b/>
                <w:bCs/>
                <w:highlight w:val="darkGray"/>
              </w:rPr>
              <w:t>10</w:t>
            </w:r>
            <w:r>
              <w:rPr>
                <w:rFonts w:cstheme="minorHAnsi"/>
              </w:rPr>
              <w:t xml:space="preserve"> +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 = </w:t>
            </w:r>
            <w:r w:rsidRPr="00F86C5F">
              <w:rPr>
                <w:rFonts w:ascii="Consolas" w:hAnsi="Consolas" w:cstheme="minorHAnsi"/>
                <w:b/>
                <w:bCs/>
              </w:rPr>
              <w:t>75</w:t>
            </w:r>
            <w:r>
              <w:rPr>
                <w:rFonts w:cstheme="minorHAnsi"/>
              </w:rPr>
              <w:t>, so we use both of the quantities.</w:t>
            </w:r>
          </w:p>
          <w:p w14:paraId="0289F2A2" w14:textId="40AEE1AD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16</w:t>
            </w:r>
            <w:r>
              <w:rPr>
                <w:rFonts w:cstheme="minorHAnsi"/>
              </w:rPr>
              <w:t xml:space="preserve"> +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205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1</w:t>
            </w:r>
            <w:r>
              <w:rPr>
                <w:rFonts w:cstheme="minorHAnsi"/>
              </w:rPr>
              <w:t>. We remove the coffee quantity (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16</w:t>
            </w:r>
            <w:proofErr w:type="gramStart"/>
            <w:r>
              <w:rPr>
                <w:rFonts w:cstheme="minorHAnsi"/>
              </w:rPr>
              <w:t>)</w:t>
            </w:r>
            <w:proofErr w:type="gramEnd"/>
            <w:r>
              <w:rPr>
                <w:rFonts w:cstheme="minorHAnsi"/>
              </w:rPr>
              <w:t xml:space="preserve"> and we decrease the milk quantity by</w:t>
            </w:r>
            <w:r w:rsidRPr="00861909">
              <w:rPr>
                <w:rFonts w:cstheme="minorHAnsi"/>
                <w:b/>
                <w:bCs/>
              </w:rPr>
              <w:t xml:space="preserve">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 xml:space="preserve">. </w:t>
            </w:r>
          </w:p>
          <w:p w14:paraId="71E16057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BB1EBB">
              <w:rPr>
                <w:rFonts w:ascii="Consolas" w:hAnsi="Consolas" w:cstheme="minorHAnsi"/>
                <w:b/>
                <w:bCs/>
                <w:highlight w:val="green"/>
              </w:rPr>
              <w:t>1</w:t>
            </w:r>
            <w:r>
              <w:rPr>
                <w:rFonts w:cstheme="minorHAnsi"/>
              </w:rPr>
              <w:t xml:space="preserve"> +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200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1</w:t>
            </w:r>
            <w:r>
              <w:rPr>
                <w:rFonts w:cstheme="minorHAnsi"/>
              </w:rPr>
              <w:t>, so we remove the coffee quantity (</w:t>
            </w:r>
            <w:r w:rsidRPr="00BB1EBB">
              <w:rPr>
                <w:rFonts w:ascii="Consolas" w:hAnsi="Consolas" w:cstheme="minorHAnsi"/>
                <w:b/>
                <w:bCs/>
                <w:highlight w:val="green"/>
              </w:rPr>
              <w:t>1</w:t>
            </w:r>
            <w:r>
              <w:rPr>
                <w:rFonts w:cstheme="minorHAnsi"/>
              </w:rPr>
              <w:t xml:space="preserve">) and we decrease the milk quantity by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>.</w:t>
            </w:r>
          </w:p>
          <w:p w14:paraId="74C90EE9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FD21FE">
              <w:rPr>
                <w:rFonts w:ascii="Consolas" w:hAnsi="Consolas" w:cstheme="minorHAnsi"/>
                <w:b/>
                <w:bCs/>
                <w:highlight w:val="cyan"/>
              </w:rPr>
              <w:t>5</w:t>
            </w:r>
            <w:r>
              <w:rPr>
                <w:rFonts w:cstheme="minorHAnsi"/>
              </w:rPr>
              <w:t xml:space="preserve"> + </w:t>
            </w:r>
            <w:r w:rsidRPr="00FD21FE">
              <w:rPr>
                <w:rFonts w:ascii="Consolas" w:hAnsi="Consolas" w:cstheme="minorHAnsi"/>
                <w:b/>
                <w:bCs/>
                <w:highlight w:val="magenta"/>
              </w:rPr>
              <w:t>195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0</w:t>
            </w:r>
            <w:r>
              <w:rPr>
                <w:rFonts w:cstheme="minorHAnsi"/>
              </w:rPr>
              <w:t>, so we remove both the coffee and the milk.</w:t>
            </w:r>
          </w:p>
          <w:p w14:paraId="5F77537C" w14:textId="401BFFD4" w:rsidR="00CF1621" w:rsidRPr="003511F4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nally, we print the corresponding message. </w:t>
            </w:r>
          </w:p>
        </w:tc>
      </w:tr>
      <w:tr w:rsidR="00EA0A0A" w14:paraId="7FC65D02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28E7E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123710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5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ab"/>
                <w:rFonts w:ascii="Consolas" w:hAnsi="Consolas"/>
                <w:b w:val="0"/>
                <w:noProof/>
                <w:highlight w:val="blue"/>
              </w:rPr>
              <w:t>50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30</w:t>
            </w:r>
          </w:p>
          <w:p w14:paraId="5E6B70DF" w14:textId="04D1621A" w:rsidR="00EA0A0A" w:rsidRPr="005B1748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highlight w:val="red"/>
              </w:rPr>
            </w:pPr>
            <w:r w:rsidRPr="00123710">
              <w:rPr>
                <w:rStyle w:val="ab"/>
                <w:rFonts w:ascii="Consolas" w:hAnsi="Consolas"/>
                <w:b w:val="0"/>
                <w:noProof/>
                <w:highlight w:val="blue"/>
              </w:rPr>
              <w:t>50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C4BC" w14:textId="627A1D0C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Nina needs to exercise more! She didn't use all the </w:t>
            </w:r>
            <w:r w:rsidR="00F01A75">
              <w:rPr>
                <w:rStyle w:val="ab"/>
                <w:rFonts w:ascii="Consolas" w:hAnsi="Consolas"/>
                <w:b w:val="0"/>
                <w:noProof/>
              </w:rPr>
              <w:t>coffee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 and </w:t>
            </w:r>
            <w:r w:rsidR="00F01A75">
              <w:rPr>
                <w:rStyle w:val="ab"/>
                <w:rFonts w:ascii="Consolas" w:hAnsi="Consolas"/>
                <w:b w:val="0"/>
                <w:noProof/>
              </w:rPr>
              <w:t>milk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>!</w:t>
            </w:r>
          </w:p>
          <w:p w14:paraId="2D5C4E98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Coffee left: 30</w:t>
            </w:r>
          </w:p>
          <w:p w14:paraId="493FF615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Milk left: none</w:t>
            </w:r>
          </w:p>
          <w:p w14:paraId="35D06DCE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Cortado: 1</w:t>
            </w:r>
          </w:p>
          <w:p w14:paraId="5AD6103C" w14:textId="18113A13" w:rsidR="00EA0A0A" w:rsidRPr="00CF1621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Capuccino: 1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91679" w14:textId="77777777" w:rsidR="00EA0A0A" w:rsidRDefault="00EA0A0A" w:rsidP="004A2C87">
            <w:pPr>
              <w:rPr>
                <w:rFonts w:cstheme="minorHAnsi"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green"/>
              </w:rPr>
              <w:t>25</w:t>
            </w:r>
            <w:r>
              <w:rPr>
                <w:rFonts w:cstheme="minorHAnsi"/>
              </w:rPr>
              <w:t xml:space="preserve"> + </w:t>
            </w:r>
            <w:proofErr w:type="gramStart"/>
            <w:r w:rsidRPr="00123710">
              <w:rPr>
                <w:rFonts w:ascii="Consolas" w:hAnsi="Consolas" w:cstheme="minorHAnsi"/>
                <w:b/>
                <w:bCs/>
                <w:highlight w:val="green"/>
              </w:rPr>
              <w:t>25</w:t>
            </w:r>
            <w:r>
              <w:rPr>
                <w:rFonts w:cstheme="minorHAnsi"/>
              </w:rPr>
              <w:t xml:space="preserve">  =</w:t>
            </w:r>
            <w:proofErr w:type="gramEnd"/>
            <w:r>
              <w:rPr>
                <w:rFonts w:cstheme="minorHAnsi"/>
              </w:rPr>
              <w:t xml:space="preserve"> </w:t>
            </w:r>
            <w:r w:rsidRPr="00EA0A0A">
              <w:rPr>
                <w:rFonts w:ascii="Consolas" w:hAnsi="Consolas" w:cstheme="minorHAnsi"/>
                <w:b/>
                <w:bCs/>
              </w:rPr>
              <w:t>50</w:t>
            </w:r>
            <w:r>
              <w:rPr>
                <w:rFonts w:cstheme="minorHAnsi"/>
              </w:rPr>
              <w:t xml:space="preserve"> → </w:t>
            </w:r>
            <w:r w:rsidRPr="00EA0A0A">
              <w:rPr>
                <w:rFonts w:ascii="Consolas" w:hAnsi="Consolas" w:cstheme="minorHAnsi"/>
                <w:b/>
                <w:bCs/>
              </w:rPr>
              <w:t>Cortado</w:t>
            </w:r>
          </w:p>
          <w:p w14:paraId="3981F9CC" w14:textId="77777777" w:rsidR="00EA0A0A" w:rsidRDefault="00EA0A0A" w:rsidP="004A2C87">
            <w:pPr>
              <w:rPr>
                <w:rFonts w:ascii="Consolas" w:hAnsi="Consolas" w:cstheme="minorHAnsi"/>
                <w:b/>
                <w:bCs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blue"/>
              </w:rPr>
              <w:t>50</w:t>
            </w:r>
            <w:r>
              <w:rPr>
                <w:rFonts w:cstheme="minorHAnsi"/>
              </w:rPr>
              <w:t xml:space="preserve"> + </w:t>
            </w:r>
            <w:r w:rsidRPr="00123710">
              <w:rPr>
                <w:rFonts w:ascii="Consolas" w:hAnsi="Consolas" w:cstheme="minorHAnsi"/>
                <w:b/>
                <w:bCs/>
                <w:highlight w:val="blue"/>
              </w:rPr>
              <w:t>50</w:t>
            </w:r>
            <w:r>
              <w:rPr>
                <w:rFonts w:cstheme="minorHAnsi"/>
              </w:rPr>
              <w:t xml:space="preserve"> = </w:t>
            </w:r>
            <w:r w:rsidRPr="00DA78E8">
              <w:rPr>
                <w:rFonts w:ascii="Consolas" w:hAnsi="Consolas" w:cstheme="minorHAnsi"/>
                <w:b/>
                <w:bCs/>
              </w:rPr>
              <w:t>100</w:t>
            </w:r>
            <w:r>
              <w:rPr>
                <w:rFonts w:cstheme="minorHAnsi"/>
              </w:rPr>
              <w:t xml:space="preserve"> → </w:t>
            </w:r>
            <w:proofErr w:type="spellStart"/>
            <w:r w:rsidRPr="00DA78E8">
              <w:rPr>
                <w:rFonts w:ascii="Consolas" w:hAnsi="Consolas" w:cstheme="minorHAnsi"/>
                <w:b/>
                <w:bCs/>
              </w:rPr>
              <w:t>Capuccino</w:t>
            </w:r>
            <w:proofErr w:type="spellEnd"/>
          </w:p>
          <w:p w14:paraId="6139C1A2" w14:textId="36A615D1" w:rsidR="00DA78E8" w:rsidRDefault="00DA78E8" w:rsidP="004A2C87">
            <w:pPr>
              <w:rPr>
                <w:rFonts w:cstheme="minorHAnsi"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darkGray"/>
              </w:rPr>
              <w:t>30</w:t>
            </w:r>
            <w:r w:rsidRPr="00DB58EC">
              <w:rPr>
                <w:rFonts w:cstheme="minorHAnsi"/>
                <w:b/>
                <w:bCs/>
              </w:rPr>
              <w:t xml:space="preserve"> </w:t>
            </w:r>
            <w:r w:rsidRPr="005D26CB">
              <w:rPr>
                <w:rFonts w:cstheme="minorHAnsi"/>
              </w:rPr>
              <w:t>is the only quantity left, so we print the corresponding message.</w:t>
            </w:r>
          </w:p>
        </w:tc>
      </w:tr>
    </w:tbl>
    <w:p w14:paraId="4934761B" w14:textId="77777777" w:rsidR="00DA1B66" w:rsidRPr="00DA1B66" w:rsidRDefault="00DA1B66" w:rsidP="00DA1B66"/>
    <w:sectPr w:rsidR="00DA1B66" w:rsidRPr="00DA1B6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1E839" w14:textId="77777777" w:rsidR="004B1040" w:rsidRDefault="004B1040" w:rsidP="008068A2">
      <w:pPr>
        <w:spacing w:after="0" w:line="240" w:lineRule="auto"/>
      </w:pPr>
      <w:r>
        <w:separator/>
      </w:r>
    </w:p>
  </w:endnote>
  <w:endnote w:type="continuationSeparator" w:id="0">
    <w:p w14:paraId="25FECD30" w14:textId="77777777" w:rsidR="004B1040" w:rsidRDefault="004B10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8" name="Picture 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" name="Picture 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1" name="Picture 1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2" name="Picture 12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8" name="Picture 8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" name="Picture 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1" name="Picture 11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2" name="Picture 12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FBA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FBA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B3FC7" w14:textId="77777777" w:rsidR="004B1040" w:rsidRDefault="004B1040" w:rsidP="008068A2">
      <w:pPr>
        <w:spacing w:after="0" w:line="240" w:lineRule="auto"/>
      </w:pPr>
      <w:r>
        <w:separator/>
      </w:r>
    </w:p>
  </w:footnote>
  <w:footnote w:type="continuationSeparator" w:id="0">
    <w:p w14:paraId="0BD6FB08" w14:textId="77777777" w:rsidR="004B1040" w:rsidRDefault="004B10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2330"/>
    <w:multiLevelType w:val="multilevel"/>
    <w:tmpl w:val="49D6F3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47203"/>
    <w:multiLevelType w:val="multilevel"/>
    <w:tmpl w:val="57DCEC4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947364">
    <w:abstractNumId w:val="6"/>
  </w:num>
  <w:num w:numId="2" w16cid:durableId="1580169651">
    <w:abstractNumId w:val="10"/>
  </w:num>
  <w:num w:numId="3" w16cid:durableId="944848063">
    <w:abstractNumId w:val="14"/>
  </w:num>
  <w:num w:numId="4" w16cid:durableId="634527864">
    <w:abstractNumId w:val="8"/>
  </w:num>
  <w:num w:numId="5" w16cid:durableId="1586963223">
    <w:abstractNumId w:val="3"/>
  </w:num>
  <w:num w:numId="6" w16cid:durableId="316081378">
    <w:abstractNumId w:val="20"/>
  </w:num>
  <w:num w:numId="7" w16cid:durableId="805661878">
    <w:abstractNumId w:val="11"/>
  </w:num>
  <w:num w:numId="8" w16cid:durableId="423914994">
    <w:abstractNumId w:val="12"/>
  </w:num>
  <w:num w:numId="9" w16cid:durableId="1297642870">
    <w:abstractNumId w:val="0"/>
  </w:num>
  <w:num w:numId="10" w16cid:durableId="2056616197">
    <w:abstractNumId w:val="13"/>
  </w:num>
  <w:num w:numId="11" w16cid:durableId="1508788152">
    <w:abstractNumId w:val="21"/>
  </w:num>
  <w:num w:numId="12" w16cid:durableId="1399937861">
    <w:abstractNumId w:val="17"/>
  </w:num>
  <w:num w:numId="13" w16cid:durableId="979531155">
    <w:abstractNumId w:val="7"/>
  </w:num>
  <w:num w:numId="14" w16cid:durableId="1937977981">
    <w:abstractNumId w:val="5"/>
  </w:num>
  <w:num w:numId="15" w16cid:durableId="338050090">
    <w:abstractNumId w:val="8"/>
  </w:num>
  <w:num w:numId="16" w16cid:durableId="135183388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96257133">
    <w:abstractNumId w:val="16"/>
  </w:num>
  <w:num w:numId="18" w16cid:durableId="1300300192">
    <w:abstractNumId w:val="15"/>
  </w:num>
  <w:num w:numId="19" w16cid:durableId="1873568806">
    <w:abstractNumId w:val="19"/>
  </w:num>
  <w:num w:numId="20" w16cid:durableId="1470131461">
    <w:abstractNumId w:val="1"/>
  </w:num>
  <w:num w:numId="21" w16cid:durableId="1650551600">
    <w:abstractNumId w:val="18"/>
  </w:num>
  <w:num w:numId="22" w16cid:durableId="100957510">
    <w:abstractNumId w:val="4"/>
  </w:num>
  <w:num w:numId="23" w16cid:durableId="1350527656">
    <w:abstractNumId w:val="5"/>
  </w:num>
  <w:num w:numId="24" w16cid:durableId="1511405507">
    <w:abstractNumId w:val="2"/>
  </w:num>
  <w:num w:numId="25" w16cid:durableId="1253470260">
    <w:abstractNumId w:val="9"/>
  </w:num>
  <w:num w:numId="26" w16cid:durableId="466245331">
    <w:abstractNumId w:val="6"/>
  </w:num>
  <w:num w:numId="27" w16cid:durableId="499977137">
    <w:abstractNumId w:val="6"/>
  </w:num>
  <w:num w:numId="28" w16cid:durableId="1108702304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1NTY0szAxNjRS0lEKTi0uzszPAykwrgUARq2QDiwAAAA="/>
  </w:docVars>
  <w:rsids>
    <w:rsidRoot w:val="008068A2"/>
    <w:rsid w:val="000006BB"/>
    <w:rsid w:val="00002C1C"/>
    <w:rsid w:val="00003702"/>
    <w:rsid w:val="00007044"/>
    <w:rsid w:val="0000778D"/>
    <w:rsid w:val="00012329"/>
    <w:rsid w:val="0001451E"/>
    <w:rsid w:val="00020F15"/>
    <w:rsid w:val="000220E3"/>
    <w:rsid w:val="00023DC6"/>
    <w:rsid w:val="00025F04"/>
    <w:rsid w:val="00027625"/>
    <w:rsid w:val="000346F5"/>
    <w:rsid w:val="00041CBC"/>
    <w:rsid w:val="00043A99"/>
    <w:rsid w:val="00052B33"/>
    <w:rsid w:val="00055DE8"/>
    <w:rsid w:val="000570BE"/>
    <w:rsid w:val="00057566"/>
    <w:rsid w:val="00064D15"/>
    <w:rsid w:val="00072117"/>
    <w:rsid w:val="00074B20"/>
    <w:rsid w:val="0008559D"/>
    <w:rsid w:val="00086727"/>
    <w:rsid w:val="00091192"/>
    <w:rsid w:val="00091746"/>
    <w:rsid w:val="0009209B"/>
    <w:rsid w:val="00094F0F"/>
    <w:rsid w:val="00095085"/>
    <w:rsid w:val="000A2226"/>
    <w:rsid w:val="000A6794"/>
    <w:rsid w:val="000A76A5"/>
    <w:rsid w:val="000B03DD"/>
    <w:rsid w:val="000B2022"/>
    <w:rsid w:val="000B2902"/>
    <w:rsid w:val="000B3768"/>
    <w:rsid w:val="000B39E6"/>
    <w:rsid w:val="000B56F0"/>
    <w:rsid w:val="000C042C"/>
    <w:rsid w:val="000C3CA1"/>
    <w:rsid w:val="000C4DD3"/>
    <w:rsid w:val="000C5361"/>
    <w:rsid w:val="000E2B0D"/>
    <w:rsid w:val="000F02CD"/>
    <w:rsid w:val="000F2C96"/>
    <w:rsid w:val="00103906"/>
    <w:rsid w:val="00117144"/>
    <w:rsid w:val="00121BBC"/>
    <w:rsid w:val="001230F3"/>
    <w:rsid w:val="00123710"/>
    <w:rsid w:val="00124596"/>
    <w:rsid w:val="001275B9"/>
    <w:rsid w:val="00140280"/>
    <w:rsid w:val="00142C75"/>
    <w:rsid w:val="00143D89"/>
    <w:rsid w:val="001449E8"/>
    <w:rsid w:val="0014798A"/>
    <w:rsid w:val="00152880"/>
    <w:rsid w:val="001606A9"/>
    <w:rsid w:val="001619DF"/>
    <w:rsid w:val="00162FE3"/>
    <w:rsid w:val="00164CDC"/>
    <w:rsid w:val="00167CF1"/>
    <w:rsid w:val="00171021"/>
    <w:rsid w:val="00171722"/>
    <w:rsid w:val="00175E1D"/>
    <w:rsid w:val="001837BD"/>
    <w:rsid w:val="00183A2C"/>
    <w:rsid w:val="00192C14"/>
    <w:rsid w:val="001A18C6"/>
    <w:rsid w:val="001A231F"/>
    <w:rsid w:val="001A3238"/>
    <w:rsid w:val="001A6728"/>
    <w:rsid w:val="001B3303"/>
    <w:rsid w:val="001B7060"/>
    <w:rsid w:val="001C1FCD"/>
    <w:rsid w:val="001C3527"/>
    <w:rsid w:val="001C5E22"/>
    <w:rsid w:val="001D06D9"/>
    <w:rsid w:val="001D0F6A"/>
    <w:rsid w:val="001D136D"/>
    <w:rsid w:val="001D2221"/>
    <w:rsid w:val="001D2464"/>
    <w:rsid w:val="001D275D"/>
    <w:rsid w:val="001D50AE"/>
    <w:rsid w:val="001E1161"/>
    <w:rsid w:val="001E3FEF"/>
    <w:rsid w:val="001E51DC"/>
    <w:rsid w:val="001E6F98"/>
    <w:rsid w:val="001E707E"/>
    <w:rsid w:val="001E7C02"/>
    <w:rsid w:val="001F48F6"/>
    <w:rsid w:val="001F5665"/>
    <w:rsid w:val="001F56D9"/>
    <w:rsid w:val="002019C5"/>
    <w:rsid w:val="00202683"/>
    <w:rsid w:val="00210246"/>
    <w:rsid w:val="00215FCE"/>
    <w:rsid w:val="0022161C"/>
    <w:rsid w:val="00230DD9"/>
    <w:rsid w:val="0023107F"/>
    <w:rsid w:val="00232695"/>
    <w:rsid w:val="002326A7"/>
    <w:rsid w:val="00232E7D"/>
    <w:rsid w:val="00234C35"/>
    <w:rsid w:val="00235E1B"/>
    <w:rsid w:val="002401C2"/>
    <w:rsid w:val="00241F10"/>
    <w:rsid w:val="0025375C"/>
    <w:rsid w:val="0025610F"/>
    <w:rsid w:val="00261E6B"/>
    <w:rsid w:val="00264287"/>
    <w:rsid w:val="0026589D"/>
    <w:rsid w:val="002664E1"/>
    <w:rsid w:val="002674C4"/>
    <w:rsid w:val="00273221"/>
    <w:rsid w:val="0027444C"/>
    <w:rsid w:val="00275AA2"/>
    <w:rsid w:val="00276646"/>
    <w:rsid w:val="002819B5"/>
    <w:rsid w:val="002853F4"/>
    <w:rsid w:val="00285941"/>
    <w:rsid w:val="00291831"/>
    <w:rsid w:val="002A1E90"/>
    <w:rsid w:val="002A2A4D"/>
    <w:rsid w:val="002A2D2D"/>
    <w:rsid w:val="002A4ADA"/>
    <w:rsid w:val="002A53C5"/>
    <w:rsid w:val="002A71DB"/>
    <w:rsid w:val="002B6596"/>
    <w:rsid w:val="002C02F2"/>
    <w:rsid w:val="002C098D"/>
    <w:rsid w:val="002C0E13"/>
    <w:rsid w:val="002C539D"/>
    <w:rsid w:val="002C71C6"/>
    <w:rsid w:val="002D07CA"/>
    <w:rsid w:val="002D202A"/>
    <w:rsid w:val="002F0A21"/>
    <w:rsid w:val="00305122"/>
    <w:rsid w:val="003230CF"/>
    <w:rsid w:val="00327336"/>
    <w:rsid w:val="0033212E"/>
    <w:rsid w:val="0033490F"/>
    <w:rsid w:val="00350B20"/>
    <w:rsid w:val="003511F4"/>
    <w:rsid w:val="00351BC6"/>
    <w:rsid w:val="003521DB"/>
    <w:rsid w:val="00361A20"/>
    <w:rsid w:val="00380A57"/>
    <w:rsid w:val="003817EF"/>
    <w:rsid w:val="00382A45"/>
    <w:rsid w:val="00383BEC"/>
    <w:rsid w:val="00395364"/>
    <w:rsid w:val="0039645D"/>
    <w:rsid w:val="003A0DEA"/>
    <w:rsid w:val="003A1601"/>
    <w:rsid w:val="003A2D23"/>
    <w:rsid w:val="003A316E"/>
    <w:rsid w:val="003A33F9"/>
    <w:rsid w:val="003A5602"/>
    <w:rsid w:val="003B0278"/>
    <w:rsid w:val="003B15B1"/>
    <w:rsid w:val="003B1846"/>
    <w:rsid w:val="003B47AC"/>
    <w:rsid w:val="003B6A53"/>
    <w:rsid w:val="003C310A"/>
    <w:rsid w:val="003C3BE7"/>
    <w:rsid w:val="003C7128"/>
    <w:rsid w:val="003C7B8C"/>
    <w:rsid w:val="003D4A95"/>
    <w:rsid w:val="003E0F9A"/>
    <w:rsid w:val="003E1013"/>
    <w:rsid w:val="003E167F"/>
    <w:rsid w:val="003E2A3C"/>
    <w:rsid w:val="003E2B18"/>
    <w:rsid w:val="003E2F33"/>
    <w:rsid w:val="003E6BFB"/>
    <w:rsid w:val="003F009E"/>
    <w:rsid w:val="003F1864"/>
    <w:rsid w:val="003F6E33"/>
    <w:rsid w:val="0040180C"/>
    <w:rsid w:val="004045DA"/>
    <w:rsid w:val="0041081C"/>
    <w:rsid w:val="00414FEA"/>
    <w:rsid w:val="00417C87"/>
    <w:rsid w:val="00422F8C"/>
    <w:rsid w:val="00424067"/>
    <w:rsid w:val="004311CA"/>
    <w:rsid w:val="00436960"/>
    <w:rsid w:val="00447FB7"/>
    <w:rsid w:val="0047331A"/>
    <w:rsid w:val="0047640B"/>
    <w:rsid w:val="0047644B"/>
    <w:rsid w:val="00476D00"/>
    <w:rsid w:val="00476D4B"/>
    <w:rsid w:val="004809D8"/>
    <w:rsid w:val="0049009C"/>
    <w:rsid w:val="00491748"/>
    <w:rsid w:val="00497D4C"/>
    <w:rsid w:val="004A0221"/>
    <w:rsid w:val="004A2C87"/>
    <w:rsid w:val="004A3F57"/>
    <w:rsid w:val="004A7E77"/>
    <w:rsid w:val="004B0253"/>
    <w:rsid w:val="004B1040"/>
    <w:rsid w:val="004B3F5A"/>
    <w:rsid w:val="004B43B7"/>
    <w:rsid w:val="004B5428"/>
    <w:rsid w:val="004C0A80"/>
    <w:rsid w:val="004D03E1"/>
    <w:rsid w:val="004D29A9"/>
    <w:rsid w:val="004D36CD"/>
    <w:rsid w:val="004E0D4F"/>
    <w:rsid w:val="004E4C1E"/>
    <w:rsid w:val="004E64CC"/>
    <w:rsid w:val="004E7AE1"/>
    <w:rsid w:val="004F4D1B"/>
    <w:rsid w:val="004F529F"/>
    <w:rsid w:val="004F6D80"/>
    <w:rsid w:val="0050017E"/>
    <w:rsid w:val="00503820"/>
    <w:rsid w:val="0050513B"/>
    <w:rsid w:val="005054C7"/>
    <w:rsid w:val="00507F81"/>
    <w:rsid w:val="005127D1"/>
    <w:rsid w:val="00513EB3"/>
    <w:rsid w:val="005149E6"/>
    <w:rsid w:val="00515AAA"/>
    <w:rsid w:val="005172E9"/>
    <w:rsid w:val="00517B12"/>
    <w:rsid w:val="00521CF1"/>
    <w:rsid w:val="00524789"/>
    <w:rsid w:val="00525701"/>
    <w:rsid w:val="0052658E"/>
    <w:rsid w:val="00527BE8"/>
    <w:rsid w:val="005364A5"/>
    <w:rsid w:val="00541895"/>
    <w:rsid w:val="005439C9"/>
    <w:rsid w:val="00553B24"/>
    <w:rsid w:val="00553CCB"/>
    <w:rsid w:val="00555B53"/>
    <w:rsid w:val="00562422"/>
    <w:rsid w:val="00563060"/>
    <w:rsid w:val="00563DC7"/>
    <w:rsid w:val="00564029"/>
    <w:rsid w:val="00564D7B"/>
    <w:rsid w:val="0056527D"/>
    <w:rsid w:val="0056786B"/>
    <w:rsid w:val="0057138C"/>
    <w:rsid w:val="00571A30"/>
    <w:rsid w:val="00576FE0"/>
    <w:rsid w:val="005803E5"/>
    <w:rsid w:val="0058202E"/>
    <w:rsid w:val="00584EDB"/>
    <w:rsid w:val="0058723E"/>
    <w:rsid w:val="00591B0F"/>
    <w:rsid w:val="00594821"/>
    <w:rsid w:val="00596357"/>
    <w:rsid w:val="00596AA5"/>
    <w:rsid w:val="005974CC"/>
    <w:rsid w:val="005A2719"/>
    <w:rsid w:val="005A653C"/>
    <w:rsid w:val="005A6BE8"/>
    <w:rsid w:val="005B0164"/>
    <w:rsid w:val="005B1748"/>
    <w:rsid w:val="005C131C"/>
    <w:rsid w:val="005C6A24"/>
    <w:rsid w:val="005D26CB"/>
    <w:rsid w:val="005D3475"/>
    <w:rsid w:val="005E04CE"/>
    <w:rsid w:val="005E6CC9"/>
    <w:rsid w:val="005F0359"/>
    <w:rsid w:val="005F69B5"/>
    <w:rsid w:val="005F6B72"/>
    <w:rsid w:val="00600083"/>
    <w:rsid w:val="006018DB"/>
    <w:rsid w:val="00602C60"/>
    <w:rsid w:val="00604363"/>
    <w:rsid w:val="006068AF"/>
    <w:rsid w:val="00613E78"/>
    <w:rsid w:val="00616660"/>
    <w:rsid w:val="00624212"/>
    <w:rsid w:val="006242A9"/>
    <w:rsid w:val="00624DCF"/>
    <w:rsid w:val="00625C3D"/>
    <w:rsid w:val="00625DC8"/>
    <w:rsid w:val="0063342B"/>
    <w:rsid w:val="00640502"/>
    <w:rsid w:val="0064056A"/>
    <w:rsid w:val="00644D27"/>
    <w:rsid w:val="00650656"/>
    <w:rsid w:val="006553FA"/>
    <w:rsid w:val="0065701F"/>
    <w:rsid w:val="006640AE"/>
    <w:rsid w:val="00666A9F"/>
    <w:rsid w:val="00670041"/>
    <w:rsid w:val="006703FE"/>
    <w:rsid w:val="00671FE2"/>
    <w:rsid w:val="00673104"/>
    <w:rsid w:val="00675818"/>
    <w:rsid w:val="00686C0C"/>
    <w:rsid w:val="00686EF5"/>
    <w:rsid w:val="00690780"/>
    <w:rsid w:val="00692FB9"/>
    <w:rsid w:val="00695634"/>
    <w:rsid w:val="006A229C"/>
    <w:rsid w:val="006A2531"/>
    <w:rsid w:val="006A5B39"/>
    <w:rsid w:val="006B1EEF"/>
    <w:rsid w:val="006B3734"/>
    <w:rsid w:val="006B52FE"/>
    <w:rsid w:val="006C3777"/>
    <w:rsid w:val="006D239A"/>
    <w:rsid w:val="006E1302"/>
    <w:rsid w:val="006E2245"/>
    <w:rsid w:val="006E524E"/>
    <w:rsid w:val="006E55B4"/>
    <w:rsid w:val="006E7E50"/>
    <w:rsid w:val="006F604B"/>
    <w:rsid w:val="0070417D"/>
    <w:rsid w:val="00704432"/>
    <w:rsid w:val="007051DF"/>
    <w:rsid w:val="007065A1"/>
    <w:rsid w:val="007117D5"/>
    <w:rsid w:val="00712769"/>
    <w:rsid w:val="00712CE5"/>
    <w:rsid w:val="00722366"/>
    <w:rsid w:val="007249E1"/>
    <w:rsid w:val="00724DA4"/>
    <w:rsid w:val="007276F0"/>
    <w:rsid w:val="007349BE"/>
    <w:rsid w:val="00734FF0"/>
    <w:rsid w:val="00737BFC"/>
    <w:rsid w:val="0074214D"/>
    <w:rsid w:val="00744EDE"/>
    <w:rsid w:val="00752FED"/>
    <w:rsid w:val="00757860"/>
    <w:rsid w:val="00763912"/>
    <w:rsid w:val="00764BB4"/>
    <w:rsid w:val="00774E44"/>
    <w:rsid w:val="007756DB"/>
    <w:rsid w:val="00777AEC"/>
    <w:rsid w:val="00780396"/>
    <w:rsid w:val="007835C1"/>
    <w:rsid w:val="00785258"/>
    <w:rsid w:val="00790A14"/>
    <w:rsid w:val="0079148F"/>
    <w:rsid w:val="00791F02"/>
    <w:rsid w:val="0079324A"/>
    <w:rsid w:val="00794EEE"/>
    <w:rsid w:val="00796F75"/>
    <w:rsid w:val="007A2AB9"/>
    <w:rsid w:val="007A635E"/>
    <w:rsid w:val="007A78B4"/>
    <w:rsid w:val="007B3686"/>
    <w:rsid w:val="007C2B6B"/>
    <w:rsid w:val="007C2C37"/>
    <w:rsid w:val="007C2CC8"/>
    <w:rsid w:val="007C3E81"/>
    <w:rsid w:val="007C42AC"/>
    <w:rsid w:val="007C4BEA"/>
    <w:rsid w:val="007C4F77"/>
    <w:rsid w:val="007D25B7"/>
    <w:rsid w:val="007D742F"/>
    <w:rsid w:val="007E0960"/>
    <w:rsid w:val="007E1C60"/>
    <w:rsid w:val="007E4E4F"/>
    <w:rsid w:val="007F04BF"/>
    <w:rsid w:val="007F177C"/>
    <w:rsid w:val="007F2911"/>
    <w:rsid w:val="007F3AB6"/>
    <w:rsid w:val="007F5F65"/>
    <w:rsid w:val="007F7113"/>
    <w:rsid w:val="00801502"/>
    <w:rsid w:val="0080160B"/>
    <w:rsid w:val="008022EE"/>
    <w:rsid w:val="00803217"/>
    <w:rsid w:val="008063E1"/>
    <w:rsid w:val="008068A2"/>
    <w:rsid w:val="0080692A"/>
    <w:rsid w:val="008105A0"/>
    <w:rsid w:val="00812F75"/>
    <w:rsid w:val="00813D11"/>
    <w:rsid w:val="00820EFA"/>
    <w:rsid w:val="0082243D"/>
    <w:rsid w:val="00822FA6"/>
    <w:rsid w:val="008302E2"/>
    <w:rsid w:val="00832EE2"/>
    <w:rsid w:val="00835068"/>
    <w:rsid w:val="00836CA4"/>
    <w:rsid w:val="00843F67"/>
    <w:rsid w:val="008463BA"/>
    <w:rsid w:val="0085184F"/>
    <w:rsid w:val="0085401C"/>
    <w:rsid w:val="00855531"/>
    <w:rsid w:val="00857799"/>
    <w:rsid w:val="00861625"/>
    <w:rsid w:val="00861753"/>
    <w:rsid w:val="008617B5"/>
    <w:rsid w:val="00861909"/>
    <w:rsid w:val="008644C2"/>
    <w:rsid w:val="00870828"/>
    <w:rsid w:val="00872CEB"/>
    <w:rsid w:val="00873849"/>
    <w:rsid w:val="00873D6A"/>
    <w:rsid w:val="00874F64"/>
    <w:rsid w:val="00875D25"/>
    <w:rsid w:val="0088080B"/>
    <w:rsid w:val="00894448"/>
    <w:rsid w:val="00896851"/>
    <w:rsid w:val="008A3D39"/>
    <w:rsid w:val="008A663D"/>
    <w:rsid w:val="008A6CC6"/>
    <w:rsid w:val="008A761E"/>
    <w:rsid w:val="008B07D7"/>
    <w:rsid w:val="008B557F"/>
    <w:rsid w:val="008C2344"/>
    <w:rsid w:val="008C2B83"/>
    <w:rsid w:val="008C478F"/>
    <w:rsid w:val="008C5930"/>
    <w:rsid w:val="008C71DC"/>
    <w:rsid w:val="008C73D7"/>
    <w:rsid w:val="008D4D73"/>
    <w:rsid w:val="008D6097"/>
    <w:rsid w:val="008E28DF"/>
    <w:rsid w:val="008E6CF3"/>
    <w:rsid w:val="008F038C"/>
    <w:rsid w:val="008F202C"/>
    <w:rsid w:val="008F5B43"/>
    <w:rsid w:val="008F5FDB"/>
    <w:rsid w:val="00902E68"/>
    <w:rsid w:val="009059B0"/>
    <w:rsid w:val="00907A05"/>
    <w:rsid w:val="00912BC6"/>
    <w:rsid w:val="0092145D"/>
    <w:rsid w:val="00922C5E"/>
    <w:rsid w:val="009254B7"/>
    <w:rsid w:val="00930CEE"/>
    <w:rsid w:val="00936888"/>
    <w:rsid w:val="00940126"/>
    <w:rsid w:val="00941FFF"/>
    <w:rsid w:val="009453F1"/>
    <w:rsid w:val="00950504"/>
    <w:rsid w:val="0095131C"/>
    <w:rsid w:val="00955691"/>
    <w:rsid w:val="00961157"/>
    <w:rsid w:val="00961ACA"/>
    <w:rsid w:val="00965C5B"/>
    <w:rsid w:val="009660F6"/>
    <w:rsid w:val="0096684B"/>
    <w:rsid w:val="009721F8"/>
    <w:rsid w:val="00972C7F"/>
    <w:rsid w:val="009746E3"/>
    <w:rsid w:val="00976E46"/>
    <w:rsid w:val="00981787"/>
    <w:rsid w:val="00997904"/>
    <w:rsid w:val="00997C01"/>
    <w:rsid w:val="009A7493"/>
    <w:rsid w:val="009B06B5"/>
    <w:rsid w:val="009B4C74"/>
    <w:rsid w:val="009B4FB4"/>
    <w:rsid w:val="009C01C1"/>
    <w:rsid w:val="009C0C39"/>
    <w:rsid w:val="009C17B7"/>
    <w:rsid w:val="009C33B4"/>
    <w:rsid w:val="009D1805"/>
    <w:rsid w:val="009D61B7"/>
    <w:rsid w:val="009D771C"/>
    <w:rsid w:val="009E08F4"/>
    <w:rsid w:val="009E1A09"/>
    <w:rsid w:val="009F1EEF"/>
    <w:rsid w:val="009F269A"/>
    <w:rsid w:val="009F69F1"/>
    <w:rsid w:val="00A006C8"/>
    <w:rsid w:val="00A02545"/>
    <w:rsid w:val="00A025E6"/>
    <w:rsid w:val="00A03290"/>
    <w:rsid w:val="00A05555"/>
    <w:rsid w:val="00A0678E"/>
    <w:rsid w:val="00A06D89"/>
    <w:rsid w:val="00A12397"/>
    <w:rsid w:val="00A1427D"/>
    <w:rsid w:val="00A16EBC"/>
    <w:rsid w:val="00A17720"/>
    <w:rsid w:val="00A27D32"/>
    <w:rsid w:val="00A31267"/>
    <w:rsid w:val="00A35790"/>
    <w:rsid w:val="00A37D6E"/>
    <w:rsid w:val="00A40C6C"/>
    <w:rsid w:val="00A41E0E"/>
    <w:rsid w:val="00A45A89"/>
    <w:rsid w:val="00A47F12"/>
    <w:rsid w:val="00A50BEC"/>
    <w:rsid w:val="00A543DC"/>
    <w:rsid w:val="00A57702"/>
    <w:rsid w:val="00A613DF"/>
    <w:rsid w:val="00A6166D"/>
    <w:rsid w:val="00A66DE2"/>
    <w:rsid w:val="00A70227"/>
    <w:rsid w:val="00A72943"/>
    <w:rsid w:val="00A74237"/>
    <w:rsid w:val="00A847D3"/>
    <w:rsid w:val="00A958E5"/>
    <w:rsid w:val="00AA3772"/>
    <w:rsid w:val="00AA690F"/>
    <w:rsid w:val="00AA76AD"/>
    <w:rsid w:val="00AB106E"/>
    <w:rsid w:val="00AB2224"/>
    <w:rsid w:val="00AB564D"/>
    <w:rsid w:val="00AC0FEB"/>
    <w:rsid w:val="00AC19C0"/>
    <w:rsid w:val="00AC36D6"/>
    <w:rsid w:val="00AC60FE"/>
    <w:rsid w:val="00AC77AD"/>
    <w:rsid w:val="00AD0290"/>
    <w:rsid w:val="00AD15E6"/>
    <w:rsid w:val="00AD3214"/>
    <w:rsid w:val="00AE05D3"/>
    <w:rsid w:val="00AE2499"/>
    <w:rsid w:val="00AE355A"/>
    <w:rsid w:val="00AE3796"/>
    <w:rsid w:val="00AF1541"/>
    <w:rsid w:val="00AF32BA"/>
    <w:rsid w:val="00B017E3"/>
    <w:rsid w:val="00B0493C"/>
    <w:rsid w:val="00B10CBE"/>
    <w:rsid w:val="00B12709"/>
    <w:rsid w:val="00B148DD"/>
    <w:rsid w:val="00B151FD"/>
    <w:rsid w:val="00B20BDE"/>
    <w:rsid w:val="00B2472A"/>
    <w:rsid w:val="00B30786"/>
    <w:rsid w:val="00B313F6"/>
    <w:rsid w:val="00B33612"/>
    <w:rsid w:val="00B3433B"/>
    <w:rsid w:val="00B35D8D"/>
    <w:rsid w:val="00B362EA"/>
    <w:rsid w:val="00B52FB2"/>
    <w:rsid w:val="00B54AC1"/>
    <w:rsid w:val="00B567F6"/>
    <w:rsid w:val="00B56DF3"/>
    <w:rsid w:val="00B57A5C"/>
    <w:rsid w:val="00B6185B"/>
    <w:rsid w:val="00B638EB"/>
    <w:rsid w:val="00B63DED"/>
    <w:rsid w:val="00B72FA2"/>
    <w:rsid w:val="00B731BB"/>
    <w:rsid w:val="00B73431"/>
    <w:rsid w:val="00B753E7"/>
    <w:rsid w:val="00B86AF3"/>
    <w:rsid w:val="00B86D05"/>
    <w:rsid w:val="00B90223"/>
    <w:rsid w:val="00B9309B"/>
    <w:rsid w:val="00B95BA7"/>
    <w:rsid w:val="00B973C8"/>
    <w:rsid w:val="00BA1F40"/>
    <w:rsid w:val="00BA4820"/>
    <w:rsid w:val="00BB05FA"/>
    <w:rsid w:val="00BB1EBB"/>
    <w:rsid w:val="00BB54D3"/>
    <w:rsid w:val="00BB5B10"/>
    <w:rsid w:val="00BC3B59"/>
    <w:rsid w:val="00BC4135"/>
    <w:rsid w:val="00BC56D6"/>
    <w:rsid w:val="00BC6348"/>
    <w:rsid w:val="00BD4BE4"/>
    <w:rsid w:val="00BE2B07"/>
    <w:rsid w:val="00BE399E"/>
    <w:rsid w:val="00BE6915"/>
    <w:rsid w:val="00BF1775"/>
    <w:rsid w:val="00BF201D"/>
    <w:rsid w:val="00BF7F5E"/>
    <w:rsid w:val="00C0490B"/>
    <w:rsid w:val="00C07904"/>
    <w:rsid w:val="00C121AF"/>
    <w:rsid w:val="00C13F37"/>
    <w:rsid w:val="00C14C80"/>
    <w:rsid w:val="00C169E4"/>
    <w:rsid w:val="00C22E2A"/>
    <w:rsid w:val="00C23623"/>
    <w:rsid w:val="00C26F23"/>
    <w:rsid w:val="00C27853"/>
    <w:rsid w:val="00C30DD1"/>
    <w:rsid w:val="00C342AF"/>
    <w:rsid w:val="00C354A8"/>
    <w:rsid w:val="00C355A5"/>
    <w:rsid w:val="00C411E5"/>
    <w:rsid w:val="00C43581"/>
    <w:rsid w:val="00C43B64"/>
    <w:rsid w:val="00C53F37"/>
    <w:rsid w:val="00C5499A"/>
    <w:rsid w:val="00C62A0F"/>
    <w:rsid w:val="00C6552D"/>
    <w:rsid w:val="00C72EF6"/>
    <w:rsid w:val="00C80749"/>
    <w:rsid w:val="00C80BC4"/>
    <w:rsid w:val="00C82862"/>
    <w:rsid w:val="00C84E4D"/>
    <w:rsid w:val="00C86C9F"/>
    <w:rsid w:val="00C92CEA"/>
    <w:rsid w:val="00C9571B"/>
    <w:rsid w:val="00CA2FD0"/>
    <w:rsid w:val="00CB21EC"/>
    <w:rsid w:val="00CB608A"/>
    <w:rsid w:val="00CB626D"/>
    <w:rsid w:val="00CB7510"/>
    <w:rsid w:val="00CC6474"/>
    <w:rsid w:val="00CD5181"/>
    <w:rsid w:val="00CD7485"/>
    <w:rsid w:val="00CE2360"/>
    <w:rsid w:val="00CE236C"/>
    <w:rsid w:val="00CE3FB0"/>
    <w:rsid w:val="00CE4190"/>
    <w:rsid w:val="00CE4A02"/>
    <w:rsid w:val="00CE6A9B"/>
    <w:rsid w:val="00CE7448"/>
    <w:rsid w:val="00CF0047"/>
    <w:rsid w:val="00CF1621"/>
    <w:rsid w:val="00CF36A9"/>
    <w:rsid w:val="00CF3980"/>
    <w:rsid w:val="00D1108A"/>
    <w:rsid w:val="00D1222D"/>
    <w:rsid w:val="00D12DCF"/>
    <w:rsid w:val="00D16CC9"/>
    <w:rsid w:val="00D170B9"/>
    <w:rsid w:val="00D17DEE"/>
    <w:rsid w:val="00D22895"/>
    <w:rsid w:val="00D2606C"/>
    <w:rsid w:val="00D311DA"/>
    <w:rsid w:val="00D33DDC"/>
    <w:rsid w:val="00D3404A"/>
    <w:rsid w:val="00D3543D"/>
    <w:rsid w:val="00D4354E"/>
    <w:rsid w:val="00D43F69"/>
    <w:rsid w:val="00D46283"/>
    <w:rsid w:val="00D50F79"/>
    <w:rsid w:val="00D54012"/>
    <w:rsid w:val="00D54445"/>
    <w:rsid w:val="00D56C95"/>
    <w:rsid w:val="00D5708B"/>
    <w:rsid w:val="00D579D2"/>
    <w:rsid w:val="00D60310"/>
    <w:rsid w:val="00D60E76"/>
    <w:rsid w:val="00D65671"/>
    <w:rsid w:val="00D6778C"/>
    <w:rsid w:val="00D71709"/>
    <w:rsid w:val="00D73957"/>
    <w:rsid w:val="00D83621"/>
    <w:rsid w:val="00D8395C"/>
    <w:rsid w:val="00D87361"/>
    <w:rsid w:val="00D910AA"/>
    <w:rsid w:val="00D915BC"/>
    <w:rsid w:val="00D93466"/>
    <w:rsid w:val="00D936BA"/>
    <w:rsid w:val="00DA028F"/>
    <w:rsid w:val="00DA1B66"/>
    <w:rsid w:val="00DA5F49"/>
    <w:rsid w:val="00DA6137"/>
    <w:rsid w:val="00DA78E8"/>
    <w:rsid w:val="00DB0D18"/>
    <w:rsid w:val="00DB2D32"/>
    <w:rsid w:val="00DB58EC"/>
    <w:rsid w:val="00DB6AA8"/>
    <w:rsid w:val="00DC0295"/>
    <w:rsid w:val="00DC28E6"/>
    <w:rsid w:val="00DC79E8"/>
    <w:rsid w:val="00DD55F0"/>
    <w:rsid w:val="00DD5B19"/>
    <w:rsid w:val="00DD5E37"/>
    <w:rsid w:val="00DD76C4"/>
    <w:rsid w:val="00DD792B"/>
    <w:rsid w:val="00DD7BB2"/>
    <w:rsid w:val="00DE04DD"/>
    <w:rsid w:val="00DE12FC"/>
    <w:rsid w:val="00DE1B8E"/>
    <w:rsid w:val="00DE2935"/>
    <w:rsid w:val="00DE3C27"/>
    <w:rsid w:val="00DF00FA"/>
    <w:rsid w:val="00DF1628"/>
    <w:rsid w:val="00DF3D73"/>
    <w:rsid w:val="00DF48F7"/>
    <w:rsid w:val="00DF57D8"/>
    <w:rsid w:val="00DF59B2"/>
    <w:rsid w:val="00DF6F6D"/>
    <w:rsid w:val="00E032C5"/>
    <w:rsid w:val="00E04B04"/>
    <w:rsid w:val="00E1208D"/>
    <w:rsid w:val="00E133FB"/>
    <w:rsid w:val="00E1585D"/>
    <w:rsid w:val="00E1784D"/>
    <w:rsid w:val="00E20D93"/>
    <w:rsid w:val="00E24C6A"/>
    <w:rsid w:val="00E25811"/>
    <w:rsid w:val="00E27C82"/>
    <w:rsid w:val="00E32F85"/>
    <w:rsid w:val="00E36FD8"/>
    <w:rsid w:val="00E37380"/>
    <w:rsid w:val="00E37FF1"/>
    <w:rsid w:val="00E465C4"/>
    <w:rsid w:val="00E46A4A"/>
    <w:rsid w:val="00E548E3"/>
    <w:rsid w:val="00E575FA"/>
    <w:rsid w:val="00E5771C"/>
    <w:rsid w:val="00E60631"/>
    <w:rsid w:val="00E63F64"/>
    <w:rsid w:val="00E64F67"/>
    <w:rsid w:val="00E65AAA"/>
    <w:rsid w:val="00E7134D"/>
    <w:rsid w:val="00E74623"/>
    <w:rsid w:val="00E80E3D"/>
    <w:rsid w:val="00E82B7D"/>
    <w:rsid w:val="00E86D42"/>
    <w:rsid w:val="00E870B8"/>
    <w:rsid w:val="00E97409"/>
    <w:rsid w:val="00EA0A0A"/>
    <w:rsid w:val="00EA0A58"/>
    <w:rsid w:val="00EA1019"/>
    <w:rsid w:val="00EA3B29"/>
    <w:rsid w:val="00EB3627"/>
    <w:rsid w:val="00EB7421"/>
    <w:rsid w:val="00EC36F5"/>
    <w:rsid w:val="00EC5A4D"/>
    <w:rsid w:val="00EC68D6"/>
    <w:rsid w:val="00ED0DEA"/>
    <w:rsid w:val="00ED2DBE"/>
    <w:rsid w:val="00ED73C4"/>
    <w:rsid w:val="00EE40C8"/>
    <w:rsid w:val="00EE429D"/>
    <w:rsid w:val="00EF038D"/>
    <w:rsid w:val="00EF08A1"/>
    <w:rsid w:val="00EF1BFE"/>
    <w:rsid w:val="00EF3E88"/>
    <w:rsid w:val="00EF6E6D"/>
    <w:rsid w:val="00F009EF"/>
    <w:rsid w:val="00F01A75"/>
    <w:rsid w:val="00F07B04"/>
    <w:rsid w:val="00F12E67"/>
    <w:rsid w:val="00F1383A"/>
    <w:rsid w:val="00F20B48"/>
    <w:rsid w:val="00F23E4E"/>
    <w:rsid w:val="00F258BA"/>
    <w:rsid w:val="00F27E9C"/>
    <w:rsid w:val="00F36FCA"/>
    <w:rsid w:val="00F40C9D"/>
    <w:rsid w:val="00F41F41"/>
    <w:rsid w:val="00F4410D"/>
    <w:rsid w:val="00F46918"/>
    <w:rsid w:val="00F46DDE"/>
    <w:rsid w:val="00F506B9"/>
    <w:rsid w:val="00F518C5"/>
    <w:rsid w:val="00F5549C"/>
    <w:rsid w:val="00F655ED"/>
    <w:rsid w:val="00F7033C"/>
    <w:rsid w:val="00F706A3"/>
    <w:rsid w:val="00F86C5F"/>
    <w:rsid w:val="00F90367"/>
    <w:rsid w:val="00F93122"/>
    <w:rsid w:val="00F9606D"/>
    <w:rsid w:val="00F96D0D"/>
    <w:rsid w:val="00F97657"/>
    <w:rsid w:val="00F976AD"/>
    <w:rsid w:val="00FA1305"/>
    <w:rsid w:val="00FA6461"/>
    <w:rsid w:val="00FA6CF2"/>
    <w:rsid w:val="00FA7E7D"/>
    <w:rsid w:val="00FB0A49"/>
    <w:rsid w:val="00FB2921"/>
    <w:rsid w:val="00FD21FE"/>
    <w:rsid w:val="00FD7AEC"/>
    <w:rsid w:val="00FE038F"/>
    <w:rsid w:val="00FE3AD3"/>
    <w:rsid w:val="00FE3C90"/>
    <w:rsid w:val="00FE62DC"/>
    <w:rsid w:val="00FE729B"/>
    <w:rsid w:val="00FF01BD"/>
    <w:rsid w:val="00FF5087"/>
    <w:rsid w:val="00FF73C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2D8BFC-7884-4BC7-A36F-02D1125290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09</TotalTime>
  <Pages>3</Pages>
  <Words>845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429</cp:revision>
  <cp:lastPrinted>2015-10-26T22:35:00Z</cp:lastPrinted>
  <dcterms:created xsi:type="dcterms:W3CDTF">2022-05-20T07:20:00Z</dcterms:created>
  <dcterms:modified xsi:type="dcterms:W3CDTF">2023-12-01T13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